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1756" w:type="dxa"/>
        <w:tblInd w:w="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0"/>
        <w:gridCol w:w="3212"/>
        <w:gridCol w:w="2344"/>
        <w:gridCol w:w="2605"/>
        <w:gridCol w:w="3119"/>
        <w:gridCol w:w="236"/>
      </w:tblGrid>
      <w:tr w:rsidR="004605E9" w:rsidRPr="00622CD1" w14:paraId="52BCC7F4" w14:textId="77777777" w:rsidTr="00266890">
        <w:trPr>
          <w:trHeight w:val="260"/>
          <w:tblHeader/>
        </w:trPr>
        <w:tc>
          <w:tcPr>
            <w:tcW w:w="11520" w:type="dxa"/>
            <w:gridSpan w:val="5"/>
            <w:shd w:val="clear" w:color="auto" w:fill="BEBC7D"/>
          </w:tcPr>
          <w:p w14:paraId="02DE53D1" w14:textId="77777777" w:rsidR="00622CD1" w:rsidRPr="00622CD1" w:rsidRDefault="00622CD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BEBC7D"/>
          </w:tcPr>
          <w:p w14:paraId="2642261C" w14:textId="77777777" w:rsidR="00622CD1" w:rsidRPr="00622CD1" w:rsidRDefault="00622CD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B85" w:rsidRPr="00622CD1" w14:paraId="61F347AF" w14:textId="77777777" w:rsidTr="00266890">
        <w:trPr>
          <w:tblHeader/>
        </w:trPr>
        <w:tc>
          <w:tcPr>
            <w:tcW w:w="240" w:type="dxa"/>
            <w:shd w:val="clear" w:color="auto" w:fill="BEBC7D"/>
          </w:tcPr>
          <w:p w14:paraId="2F4FCCEF" w14:textId="77777777" w:rsidR="00622CD1" w:rsidRPr="00622CD1" w:rsidRDefault="00622CD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56" w:type="dxa"/>
            <w:gridSpan w:val="2"/>
          </w:tcPr>
          <w:p w14:paraId="2375B8E1" w14:textId="24D0A247" w:rsidR="00622CD1" w:rsidRPr="00622CD1" w:rsidRDefault="00EC40A4" w:rsidP="00A92FB7">
            <w:pPr>
              <w:spacing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72EE3E74" wp14:editId="76CD1577">
                  <wp:extent cx="3576710" cy="914400"/>
                  <wp:effectExtent l="0" t="0" r="508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nafsmnewtagline.png"/>
                          <pic:cNvPicPr/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3429"/>
                          <a:stretch/>
                        </pic:blipFill>
                        <pic:spPr bwMode="auto">
                          <a:xfrm>
                            <a:off x="0" y="0"/>
                            <a:ext cx="3576710" cy="914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24" w:type="dxa"/>
            <w:gridSpan w:val="2"/>
          </w:tcPr>
          <w:p w14:paraId="30BEEB78" w14:textId="716E2C0F" w:rsidR="00622CD1" w:rsidRDefault="00266890" w:rsidP="00B66817">
            <w:pPr>
              <w:jc w:val="right"/>
              <w:rPr>
                <w:rFonts w:ascii="Arial" w:hAnsi="Arial" w:cs="Arial"/>
                <w:b/>
                <w:sz w:val="36"/>
                <w:szCs w:val="36"/>
              </w:rPr>
            </w:pPr>
            <w:r>
              <w:rPr>
                <w:rFonts w:ascii="Arial" w:hAnsi="Arial" w:cs="Arial"/>
                <w:b/>
                <w:sz w:val="36"/>
                <w:szCs w:val="36"/>
              </w:rPr>
              <w:t>HELP SHEET</w:t>
            </w:r>
          </w:p>
          <w:p w14:paraId="77D60FB4" w14:textId="79DA7771" w:rsidR="00B66817" w:rsidRPr="00765782" w:rsidRDefault="002913DC" w:rsidP="00B66817">
            <w:pPr>
              <w:jc w:val="right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Education &amp; Outreach</w:t>
            </w:r>
          </w:p>
          <w:p w14:paraId="76425139" w14:textId="2D20907C" w:rsidR="00C503BB" w:rsidRPr="00C503BB" w:rsidRDefault="00917EAD" w:rsidP="00B66817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rch 2020</w:t>
            </w:r>
          </w:p>
        </w:tc>
        <w:tc>
          <w:tcPr>
            <w:tcW w:w="236" w:type="dxa"/>
            <w:shd w:val="clear" w:color="auto" w:fill="BEBC7D"/>
          </w:tcPr>
          <w:p w14:paraId="6932EE77" w14:textId="77777777" w:rsidR="00622CD1" w:rsidRPr="00622CD1" w:rsidRDefault="00622CD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B85" w:rsidRPr="00622CD1" w14:paraId="047D0E5E" w14:textId="77777777" w:rsidTr="00266890">
        <w:trPr>
          <w:tblHeader/>
        </w:trPr>
        <w:tc>
          <w:tcPr>
            <w:tcW w:w="240" w:type="dxa"/>
            <w:shd w:val="clear" w:color="auto" w:fill="BEBC7D"/>
          </w:tcPr>
          <w:p w14:paraId="4D11F976" w14:textId="77777777" w:rsidR="00B66817" w:rsidRPr="00622CD1" w:rsidRDefault="00B6681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80" w:type="dxa"/>
            <w:gridSpan w:val="4"/>
            <w:shd w:val="clear" w:color="auto" w:fill="2A1100"/>
          </w:tcPr>
          <w:p w14:paraId="3D447CDF" w14:textId="327B9937" w:rsidR="00B66817" w:rsidRPr="00E72C87" w:rsidRDefault="00B66817" w:rsidP="00E72C87">
            <w:pPr>
              <w:spacing w:before="60" w:after="60"/>
              <w:rPr>
                <w:rFonts w:ascii="Arial" w:hAnsi="Arial" w:cs="Arial"/>
                <w:i/>
                <w:color w:val="FFFFFF" w:themeColor="background1"/>
                <w:sz w:val="18"/>
                <w:szCs w:val="20"/>
              </w:rPr>
            </w:pPr>
            <w:r w:rsidRPr="00E72C87">
              <w:rPr>
                <w:rFonts w:ascii="Arial" w:hAnsi="Arial" w:cs="Arial"/>
                <w:i/>
                <w:color w:val="FFFFFF" w:themeColor="background1"/>
                <w:sz w:val="18"/>
                <w:szCs w:val="20"/>
              </w:rPr>
              <w:t xml:space="preserve">Prepared by the INAFSM Stormwater Committee </w:t>
            </w:r>
            <w:r w:rsidR="00E72C87" w:rsidRPr="00E72C87">
              <w:rPr>
                <w:rFonts w:ascii="Arial" w:hAnsi="Arial" w:cs="Arial"/>
                <w:i/>
                <w:color w:val="FFFFFF" w:themeColor="background1"/>
                <w:sz w:val="18"/>
                <w:szCs w:val="20"/>
              </w:rPr>
              <w:t>–</w:t>
            </w:r>
            <w:r w:rsidRPr="00E72C87">
              <w:rPr>
                <w:rFonts w:ascii="Arial" w:hAnsi="Arial" w:cs="Arial"/>
                <w:i/>
                <w:color w:val="FFFFFF" w:themeColor="background1"/>
                <w:sz w:val="18"/>
                <w:szCs w:val="20"/>
              </w:rPr>
              <w:t xml:space="preserve"> </w:t>
            </w:r>
            <w:r w:rsidR="00E72C87" w:rsidRPr="00E72C87">
              <w:rPr>
                <w:rFonts w:ascii="Arial" w:hAnsi="Arial" w:cs="Arial"/>
                <w:i/>
                <w:color w:val="FFFFFF" w:themeColor="background1"/>
                <w:sz w:val="18"/>
                <w:szCs w:val="20"/>
              </w:rPr>
              <w:t>Pollution Prevention and Good Housekeeping Group</w:t>
            </w:r>
            <w:r w:rsidRPr="00E72C87">
              <w:rPr>
                <w:rFonts w:ascii="Arial" w:hAnsi="Arial" w:cs="Arial"/>
                <w:i/>
                <w:color w:val="FFFFFF" w:themeColor="background1"/>
                <w:sz w:val="18"/>
                <w:szCs w:val="20"/>
              </w:rPr>
              <w:t xml:space="preserve"> </w:t>
            </w:r>
          </w:p>
        </w:tc>
        <w:tc>
          <w:tcPr>
            <w:tcW w:w="236" w:type="dxa"/>
            <w:shd w:val="clear" w:color="auto" w:fill="BEBC7D"/>
          </w:tcPr>
          <w:p w14:paraId="07773D73" w14:textId="77777777" w:rsidR="00B66817" w:rsidRPr="00622CD1" w:rsidRDefault="00B6681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4AEE" w:rsidRPr="00622CD1" w14:paraId="3C3662C7" w14:textId="77777777" w:rsidTr="00266890">
        <w:trPr>
          <w:trHeight w:val="690"/>
          <w:tblHeader/>
        </w:trPr>
        <w:tc>
          <w:tcPr>
            <w:tcW w:w="240" w:type="dxa"/>
            <w:shd w:val="clear" w:color="auto" w:fill="BEBC7D"/>
          </w:tcPr>
          <w:p w14:paraId="166359A7" w14:textId="77777777" w:rsidR="002F4AEE" w:rsidRPr="00622CD1" w:rsidRDefault="002F4AE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80" w:type="dxa"/>
            <w:gridSpan w:val="4"/>
            <w:shd w:val="clear" w:color="auto" w:fill="9DC9BE"/>
            <w:vAlign w:val="center"/>
          </w:tcPr>
          <w:p w14:paraId="681D25F6" w14:textId="4D825261" w:rsidR="002F4AEE" w:rsidRPr="0004786A" w:rsidRDefault="002E1816" w:rsidP="00FB718B">
            <w:pPr>
              <w:jc w:val="center"/>
              <w:rPr>
                <w:rFonts w:ascii="Arial" w:hAnsi="Arial" w:cs="Arial"/>
                <w:b/>
                <w:smallCaps/>
                <w:sz w:val="48"/>
                <w:szCs w:val="56"/>
              </w:rPr>
            </w:pPr>
            <w:r>
              <w:rPr>
                <w:rFonts w:ascii="Arial" w:hAnsi="Arial" w:cs="Arial"/>
                <w:b/>
                <w:smallCaps/>
                <w:color w:val="FFFFFF" w:themeColor="background1"/>
                <w:sz w:val="48"/>
                <w:szCs w:val="56"/>
              </w:rPr>
              <w:t>Stormwater Survey / Training Questions for Municipal Operations</w:t>
            </w:r>
          </w:p>
        </w:tc>
        <w:tc>
          <w:tcPr>
            <w:tcW w:w="236" w:type="dxa"/>
            <w:shd w:val="clear" w:color="auto" w:fill="BEBC7D"/>
          </w:tcPr>
          <w:p w14:paraId="41462CED" w14:textId="77777777" w:rsidR="002F4AEE" w:rsidRPr="00622CD1" w:rsidRDefault="002F4AE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E1816" w:rsidRPr="002E1816" w14:paraId="45CF27B4" w14:textId="77777777" w:rsidTr="00266890">
        <w:trPr>
          <w:trHeight w:val="11646"/>
        </w:trPr>
        <w:tc>
          <w:tcPr>
            <w:tcW w:w="240" w:type="dxa"/>
            <w:shd w:val="clear" w:color="auto" w:fill="BEBC7D"/>
          </w:tcPr>
          <w:p w14:paraId="1936D5D8" w14:textId="77777777" w:rsidR="002E1816" w:rsidRPr="002E1816" w:rsidRDefault="002E181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80" w:type="dxa"/>
            <w:gridSpan w:val="4"/>
            <w:shd w:val="clear" w:color="auto" w:fill="auto"/>
          </w:tcPr>
          <w:p w14:paraId="271775B2" w14:textId="37AF3811" w:rsidR="002E1816" w:rsidRPr="00917EAD" w:rsidRDefault="002E1816" w:rsidP="002E1816">
            <w:pPr>
              <w:pStyle w:val="NoSpacing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917EAD">
              <w:rPr>
                <w:rFonts w:ascii="Arial" w:hAnsi="Arial" w:cs="Arial"/>
                <w:sz w:val="18"/>
                <w:szCs w:val="18"/>
              </w:rPr>
              <w:t>The Pollution Prevention and Good Housekeeping (P2 &amp; GH) Group compiled survey, quiz, and training questions from communities in Indiana for MS4s to use. These questions could be directed towards municipal employees</w:t>
            </w:r>
            <w:r w:rsidR="004B3B2B" w:rsidRPr="00917EAD">
              <w:rPr>
                <w:rFonts w:ascii="Arial" w:hAnsi="Arial" w:cs="Arial"/>
                <w:sz w:val="18"/>
                <w:szCs w:val="18"/>
              </w:rPr>
              <w:t xml:space="preserve"> – just cut and paste into your preferred </w:t>
            </w:r>
            <w:r w:rsidR="00080DB3" w:rsidRPr="00917EAD">
              <w:rPr>
                <w:rFonts w:ascii="Arial" w:hAnsi="Arial" w:cs="Arial"/>
                <w:sz w:val="18"/>
                <w:szCs w:val="18"/>
              </w:rPr>
              <w:t>format</w:t>
            </w:r>
            <w:r w:rsidRPr="00917EAD">
              <w:rPr>
                <w:rFonts w:ascii="Arial" w:hAnsi="Arial" w:cs="Arial"/>
                <w:sz w:val="18"/>
                <w:szCs w:val="18"/>
              </w:rPr>
              <w:t>.  Questions have been provided by the City of Greenwood, City of Goshen</w:t>
            </w:r>
            <w:r w:rsidR="00451B34" w:rsidRPr="00917EAD">
              <w:rPr>
                <w:rFonts w:ascii="Arial" w:hAnsi="Arial" w:cs="Arial"/>
                <w:sz w:val="18"/>
                <w:szCs w:val="18"/>
              </w:rPr>
              <w:t>,</w:t>
            </w:r>
            <w:r w:rsidRPr="00917EAD">
              <w:rPr>
                <w:rFonts w:ascii="Arial" w:hAnsi="Arial" w:cs="Arial"/>
                <w:sz w:val="18"/>
                <w:szCs w:val="18"/>
              </w:rPr>
              <w:t xml:space="preserve"> and City of Muncie.</w:t>
            </w:r>
            <w:r w:rsidR="00917EAD" w:rsidRPr="00917EAD">
              <w:rPr>
                <w:rFonts w:ascii="Arial" w:hAnsi="Arial" w:cs="Arial"/>
                <w:sz w:val="18"/>
                <w:szCs w:val="18"/>
              </w:rPr>
              <w:t xml:space="preserve"> Answers are provided in </w:t>
            </w:r>
            <w:r w:rsidR="00917EAD" w:rsidRPr="00917EAD">
              <w:rPr>
                <w:rFonts w:ascii="Arial" w:hAnsi="Arial" w:cs="Arial"/>
                <w:b/>
                <w:bCs/>
                <w:sz w:val="18"/>
                <w:szCs w:val="18"/>
              </w:rPr>
              <w:t>Bold</w:t>
            </w:r>
            <w:r w:rsidR="00917EAD" w:rsidRPr="00917EAD">
              <w:rPr>
                <w:rFonts w:ascii="Arial" w:hAnsi="Arial" w:cs="Arial"/>
                <w:sz w:val="18"/>
                <w:szCs w:val="18"/>
              </w:rPr>
              <w:t>, but may not be applicable to every MS4.</w:t>
            </w:r>
          </w:p>
          <w:p w14:paraId="207FBBD4" w14:textId="77777777" w:rsidR="002E1816" w:rsidRDefault="002E1816" w:rsidP="002E1816">
            <w:pPr>
              <w:jc w:val="left"/>
              <w:rPr>
                <w:rFonts w:ascii="Arial" w:hAnsi="Arial" w:cs="Arial"/>
                <w:smallCaps/>
                <w:sz w:val="20"/>
                <w:szCs w:val="20"/>
              </w:rPr>
            </w:pPr>
          </w:p>
          <w:p w14:paraId="3F4CC8B3" w14:textId="77777777" w:rsidR="002E1816" w:rsidRPr="002E1816" w:rsidRDefault="002E1816" w:rsidP="002E1816">
            <w:pPr>
              <w:rPr>
                <w:rFonts w:ascii="Arial" w:eastAsia="Calibri" w:hAnsi="Arial" w:cs="Arial"/>
                <w:b/>
                <w:sz w:val="20"/>
                <w:szCs w:val="20"/>
                <w:u w:val="single"/>
              </w:rPr>
            </w:pPr>
            <w:r w:rsidRPr="002E1816">
              <w:rPr>
                <w:rFonts w:ascii="Arial" w:eastAsia="Calibri" w:hAnsi="Arial" w:cs="Arial"/>
                <w:b/>
                <w:sz w:val="20"/>
                <w:szCs w:val="20"/>
                <w:u w:val="single"/>
              </w:rPr>
              <w:t>CITY OF GREENWOOD, INDIANA:</w:t>
            </w:r>
          </w:p>
          <w:p w14:paraId="7FBC58D6" w14:textId="77777777" w:rsidR="002E1816" w:rsidRPr="002E1816" w:rsidRDefault="002E1816" w:rsidP="002E1816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14:paraId="77A8F377" w14:textId="77777777" w:rsidR="002E1816" w:rsidRPr="00917EAD" w:rsidRDefault="002E1816" w:rsidP="002E1816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917EAD">
              <w:rPr>
                <w:rFonts w:ascii="Arial" w:eastAsia="Calibri" w:hAnsi="Arial" w:cs="Arial"/>
                <w:sz w:val="20"/>
                <w:szCs w:val="20"/>
              </w:rPr>
              <w:t>All floor drains in City facilities flow directly into sanitary sewers to prevent the contamination of ditches, creeks, and ponds.</w:t>
            </w:r>
          </w:p>
          <w:p w14:paraId="27910176" w14:textId="77777777" w:rsidR="002E1816" w:rsidRPr="00917EAD" w:rsidRDefault="00362606" w:rsidP="002E1816">
            <w:pPr>
              <w:rPr>
                <w:rFonts w:ascii="Arial" w:eastAsia="Calibri" w:hAnsi="Arial" w:cs="Arial"/>
                <w:sz w:val="20"/>
                <w:szCs w:val="24"/>
              </w:rPr>
            </w:pPr>
            <w:sdt>
              <w:sdtPr>
                <w:rPr>
                  <w:rFonts w:ascii="Arial" w:eastAsia="Calibri" w:hAnsi="Arial" w:cs="Arial"/>
                  <w:sz w:val="20"/>
                  <w:szCs w:val="24"/>
                </w:rPr>
                <w:id w:val="-1214737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816" w:rsidRPr="00917EAD">
                  <w:rPr>
                    <w:rFonts w:ascii="Segoe UI Symbol" w:eastAsia="Calibri" w:hAnsi="Segoe UI Symbol" w:cs="Segoe UI Symbol"/>
                    <w:sz w:val="20"/>
                    <w:szCs w:val="24"/>
                  </w:rPr>
                  <w:t>☐</w:t>
                </w:r>
              </w:sdtContent>
            </w:sdt>
            <w:r w:rsidR="002E1816" w:rsidRPr="00917EAD">
              <w:rPr>
                <w:rFonts w:ascii="Arial" w:eastAsia="Calibri" w:hAnsi="Arial" w:cs="Arial"/>
                <w:sz w:val="20"/>
                <w:szCs w:val="24"/>
              </w:rPr>
              <w:t xml:space="preserve"> </w:t>
            </w:r>
            <w:r w:rsidR="002E1816" w:rsidRPr="00917EAD">
              <w:rPr>
                <w:rFonts w:ascii="Arial" w:eastAsia="Calibri" w:hAnsi="Arial" w:cs="Arial"/>
                <w:b/>
                <w:bCs/>
                <w:sz w:val="20"/>
                <w:szCs w:val="24"/>
              </w:rPr>
              <w:t>True</w:t>
            </w:r>
          </w:p>
          <w:p w14:paraId="00F1CEA2" w14:textId="77777777" w:rsidR="002E1816" w:rsidRPr="00917EAD" w:rsidRDefault="00362606" w:rsidP="002E1816">
            <w:pPr>
              <w:rPr>
                <w:rFonts w:ascii="Arial" w:eastAsia="Calibri" w:hAnsi="Arial" w:cs="Arial"/>
                <w:sz w:val="20"/>
                <w:szCs w:val="24"/>
              </w:rPr>
            </w:pPr>
            <w:sdt>
              <w:sdtPr>
                <w:rPr>
                  <w:rFonts w:ascii="Arial" w:eastAsia="Calibri" w:hAnsi="Arial" w:cs="Arial"/>
                  <w:sz w:val="20"/>
                  <w:szCs w:val="24"/>
                </w:rPr>
                <w:id w:val="-957417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816" w:rsidRPr="00917EAD">
                  <w:rPr>
                    <w:rFonts w:ascii="Segoe UI Symbol" w:eastAsia="Calibri" w:hAnsi="Segoe UI Symbol" w:cs="Segoe UI Symbol"/>
                    <w:sz w:val="20"/>
                    <w:szCs w:val="24"/>
                  </w:rPr>
                  <w:t>☐</w:t>
                </w:r>
              </w:sdtContent>
            </w:sdt>
            <w:r w:rsidR="002E1816" w:rsidRPr="00917EAD">
              <w:rPr>
                <w:rFonts w:ascii="Arial" w:eastAsia="Calibri" w:hAnsi="Arial" w:cs="Arial"/>
                <w:sz w:val="20"/>
                <w:szCs w:val="24"/>
              </w:rPr>
              <w:t xml:space="preserve"> False</w:t>
            </w:r>
          </w:p>
          <w:p w14:paraId="5790CA42" w14:textId="77777777" w:rsidR="002E1816" w:rsidRPr="00917EAD" w:rsidRDefault="002E1816" w:rsidP="002E1816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14:paraId="68AC22A9" w14:textId="4231E782" w:rsidR="002E1816" w:rsidRPr="00917EAD" w:rsidRDefault="002E1816" w:rsidP="002E1816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917EAD">
              <w:rPr>
                <w:rFonts w:ascii="Arial" w:eastAsia="Calibri" w:hAnsi="Arial" w:cs="Arial"/>
                <w:sz w:val="20"/>
                <w:szCs w:val="20"/>
              </w:rPr>
              <w:t>Dumpster lids should be kept closed at all time</w:t>
            </w:r>
            <w:r w:rsidR="00451B34" w:rsidRPr="00917EAD">
              <w:rPr>
                <w:rFonts w:ascii="Arial" w:eastAsia="Calibri" w:hAnsi="Arial" w:cs="Arial"/>
                <w:sz w:val="20"/>
                <w:szCs w:val="20"/>
              </w:rPr>
              <w:t>s</w:t>
            </w:r>
            <w:r w:rsidRPr="00917EAD">
              <w:rPr>
                <w:rFonts w:ascii="Arial" w:eastAsia="Calibri" w:hAnsi="Arial" w:cs="Arial"/>
                <w:sz w:val="20"/>
                <w:szCs w:val="20"/>
              </w:rPr>
              <w:t xml:space="preserve"> to prevent rainwater from collecting inside.</w:t>
            </w:r>
          </w:p>
          <w:p w14:paraId="2EBAAD26" w14:textId="77777777" w:rsidR="002E1816" w:rsidRPr="00917EAD" w:rsidRDefault="00362606" w:rsidP="002E1816">
            <w:pPr>
              <w:rPr>
                <w:rFonts w:ascii="Arial" w:eastAsia="Calibri" w:hAnsi="Arial" w:cs="Arial"/>
                <w:sz w:val="20"/>
                <w:szCs w:val="24"/>
              </w:rPr>
            </w:pPr>
            <w:sdt>
              <w:sdtPr>
                <w:rPr>
                  <w:rFonts w:ascii="Arial" w:eastAsia="Calibri" w:hAnsi="Arial" w:cs="Arial"/>
                  <w:sz w:val="20"/>
                  <w:szCs w:val="24"/>
                </w:rPr>
                <w:id w:val="-209423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816" w:rsidRPr="00917EAD">
                  <w:rPr>
                    <w:rFonts w:ascii="Segoe UI Symbol" w:eastAsia="Calibri" w:hAnsi="Segoe UI Symbol" w:cs="Segoe UI Symbol"/>
                    <w:sz w:val="20"/>
                    <w:szCs w:val="24"/>
                  </w:rPr>
                  <w:t>☐</w:t>
                </w:r>
              </w:sdtContent>
            </w:sdt>
            <w:r w:rsidR="002E1816" w:rsidRPr="00917EAD">
              <w:rPr>
                <w:rFonts w:ascii="Arial" w:eastAsia="Calibri" w:hAnsi="Arial" w:cs="Arial"/>
                <w:sz w:val="20"/>
                <w:szCs w:val="24"/>
              </w:rPr>
              <w:t xml:space="preserve"> </w:t>
            </w:r>
            <w:r w:rsidR="002E1816" w:rsidRPr="00917EAD">
              <w:rPr>
                <w:rFonts w:ascii="Arial" w:eastAsia="Calibri" w:hAnsi="Arial" w:cs="Arial"/>
                <w:b/>
                <w:bCs/>
                <w:sz w:val="20"/>
                <w:szCs w:val="24"/>
              </w:rPr>
              <w:t>True</w:t>
            </w:r>
          </w:p>
          <w:p w14:paraId="4A915908" w14:textId="77777777" w:rsidR="002E1816" w:rsidRPr="00917EAD" w:rsidRDefault="00362606" w:rsidP="002E1816">
            <w:pPr>
              <w:rPr>
                <w:rFonts w:ascii="Arial" w:eastAsia="Calibri" w:hAnsi="Arial" w:cs="Arial"/>
                <w:sz w:val="20"/>
                <w:szCs w:val="24"/>
              </w:rPr>
            </w:pPr>
            <w:sdt>
              <w:sdtPr>
                <w:rPr>
                  <w:rFonts w:ascii="Arial" w:eastAsia="Calibri" w:hAnsi="Arial" w:cs="Arial"/>
                  <w:sz w:val="20"/>
                  <w:szCs w:val="24"/>
                </w:rPr>
                <w:id w:val="-1999572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816" w:rsidRPr="00917EAD">
                  <w:rPr>
                    <w:rFonts w:ascii="Segoe UI Symbol" w:eastAsia="Calibri" w:hAnsi="Segoe UI Symbol" w:cs="Segoe UI Symbol"/>
                    <w:sz w:val="20"/>
                    <w:szCs w:val="24"/>
                  </w:rPr>
                  <w:t>☐</w:t>
                </w:r>
              </w:sdtContent>
            </w:sdt>
            <w:r w:rsidR="002E1816" w:rsidRPr="00917EAD">
              <w:rPr>
                <w:rFonts w:ascii="Arial" w:eastAsia="Calibri" w:hAnsi="Arial" w:cs="Arial"/>
                <w:sz w:val="20"/>
                <w:szCs w:val="24"/>
              </w:rPr>
              <w:t xml:space="preserve"> False</w:t>
            </w:r>
          </w:p>
          <w:p w14:paraId="451153A9" w14:textId="77777777" w:rsidR="002E1816" w:rsidRPr="00917EAD" w:rsidRDefault="002E1816" w:rsidP="002E1816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14:paraId="44C3465F" w14:textId="77777777" w:rsidR="002E1816" w:rsidRPr="00917EAD" w:rsidRDefault="002E1816" w:rsidP="002E1816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917EAD">
              <w:rPr>
                <w:rFonts w:ascii="Arial" w:eastAsia="Calibri" w:hAnsi="Arial" w:cs="Arial"/>
                <w:sz w:val="20"/>
                <w:szCs w:val="20"/>
              </w:rPr>
              <w:t>Chemical storage shelves should be kept clean with all chemicals stored in secondary containment containers to prevent spills.</w:t>
            </w:r>
          </w:p>
          <w:p w14:paraId="126F8B66" w14:textId="77777777" w:rsidR="002E1816" w:rsidRPr="00917EAD" w:rsidRDefault="00362606" w:rsidP="002E1816">
            <w:pPr>
              <w:rPr>
                <w:rFonts w:ascii="Arial" w:eastAsia="Calibri" w:hAnsi="Arial" w:cs="Arial"/>
                <w:sz w:val="20"/>
                <w:szCs w:val="24"/>
              </w:rPr>
            </w:pPr>
            <w:sdt>
              <w:sdtPr>
                <w:rPr>
                  <w:rFonts w:ascii="Arial" w:eastAsia="Calibri" w:hAnsi="Arial" w:cs="Arial"/>
                  <w:sz w:val="20"/>
                  <w:szCs w:val="24"/>
                </w:rPr>
                <w:id w:val="474649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816" w:rsidRPr="00917EAD">
                  <w:rPr>
                    <w:rFonts w:ascii="Segoe UI Symbol" w:eastAsia="Calibri" w:hAnsi="Segoe UI Symbol" w:cs="Segoe UI Symbol"/>
                    <w:sz w:val="20"/>
                    <w:szCs w:val="24"/>
                  </w:rPr>
                  <w:t>☐</w:t>
                </w:r>
              </w:sdtContent>
            </w:sdt>
            <w:r w:rsidR="002E1816" w:rsidRPr="00917EAD">
              <w:rPr>
                <w:rFonts w:ascii="Arial" w:eastAsia="Calibri" w:hAnsi="Arial" w:cs="Arial"/>
                <w:sz w:val="20"/>
                <w:szCs w:val="24"/>
              </w:rPr>
              <w:t xml:space="preserve"> </w:t>
            </w:r>
            <w:r w:rsidR="002E1816" w:rsidRPr="00917EAD">
              <w:rPr>
                <w:rFonts w:ascii="Arial" w:eastAsia="Calibri" w:hAnsi="Arial" w:cs="Arial"/>
                <w:b/>
                <w:bCs/>
                <w:sz w:val="20"/>
                <w:szCs w:val="24"/>
              </w:rPr>
              <w:t>True</w:t>
            </w:r>
          </w:p>
          <w:p w14:paraId="5C437636" w14:textId="77777777" w:rsidR="002E1816" w:rsidRPr="00917EAD" w:rsidRDefault="00362606" w:rsidP="002E1816">
            <w:pPr>
              <w:rPr>
                <w:rFonts w:ascii="Arial" w:eastAsia="Calibri" w:hAnsi="Arial" w:cs="Arial"/>
                <w:sz w:val="20"/>
                <w:szCs w:val="24"/>
              </w:rPr>
            </w:pPr>
            <w:sdt>
              <w:sdtPr>
                <w:rPr>
                  <w:rFonts w:ascii="Arial" w:eastAsia="Calibri" w:hAnsi="Arial" w:cs="Arial"/>
                  <w:sz w:val="20"/>
                  <w:szCs w:val="24"/>
                </w:rPr>
                <w:id w:val="482196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816" w:rsidRPr="00917EAD">
                  <w:rPr>
                    <w:rFonts w:ascii="Segoe UI Symbol" w:eastAsia="Calibri" w:hAnsi="Segoe UI Symbol" w:cs="Segoe UI Symbol"/>
                    <w:sz w:val="20"/>
                    <w:szCs w:val="24"/>
                  </w:rPr>
                  <w:t>☐</w:t>
                </w:r>
              </w:sdtContent>
            </w:sdt>
            <w:r w:rsidR="002E1816" w:rsidRPr="00917EAD">
              <w:rPr>
                <w:rFonts w:ascii="Arial" w:eastAsia="Calibri" w:hAnsi="Arial" w:cs="Arial"/>
                <w:sz w:val="20"/>
                <w:szCs w:val="24"/>
              </w:rPr>
              <w:t xml:space="preserve"> False</w:t>
            </w:r>
          </w:p>
          <w:p w14:paraId="231ACB43" w14:textId="77777777" w:rsidR="002E1816" w:rsidRPr="00917EAD" w:rsidRDefault="002E1816" w:rsidP="002E1816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14:paraId="55F4946B" w14:textId="77777777" w:rsidR="002E1816" w:rsidRPr="00917EAD" w:rsidRDefault="002E1816" w:rsidP="002E1816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917EAD">
              <w:rPr>
                <w:rFonts w:ascii="Arial" w:eastAsia="Calibri" w:hAnsi="Arial" w:cs="Arial"/>
                <w:sz w:val="20"/>
                <w:szCs w:val="20"/>
              </w:rPr>
              <w:t>Vehicles and equipment should be washed outdoors on the pavement so the water runs into the storm drains, open ditches, or any other waterway.</w:t>
            </w:r>
          </w:p>
          <w:p w14:paraId="22EEA6DD" w14:textId="77777777" w:rsidR="002E1816" w:rsidRPr="00917EAD" w:rsidRDefault="00362606" w:rsidP="002E1816">
            <w:pPr>
              <w:rPr>
                <w:rFonts w:ascii="Arial" w:eastAsia="Calibri" w:hAnsi="Arial" w:cs="Arial"/>
                <w:sz w:val="20"/>
                <w:szCs w:val="24"/>
              </w:rPr>
            </w:pPr>
            <w:sdt>
              <w:sdtPr>
                <w:rPr>
                  <w:rFonts w:ascii="Arial" w:eastAsia="Calibri" w:hAnsi="Arial" w:cs="Arial"/>
                  <w:sz w:val="20"/>
                  <w:szCs w:val="24"/>
                </w:rPr>
                <w:id w:val="-650444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816" w:rsidRPr="00917EAD">
                  <w:rPr>
                    <w:rFonts w:ascii="Segoe UI Symbol" w:eastAsia="Calibri" w:hAnsi="Segoe UI Symbol" w:cs="Segoe UI Symbol"/>
                    <w:sz w:val="20"/>
                    <w:szCs w:val="24"/>
                  </w:rPr>
                  <w:t>☐</w:t>
                </w:r>
              </w:sdtContent>
            </w:sdt>
            <w:r w:rsidR="002E1816" w:rsidRPr="00917EAD">
              <w:rPr>
                <w:rFonts w:ascii="Arial" w:eastAsia="Calibri" w:hAnsi="Arial" w:cs="Arial"/>
                <w:sz w:val="20"/>
                <w:szCs w:val="24"/>
              </w:rPr>
              <w:t xml:space="preserve"> True</w:t>
            </w:r>
          </w:p>
          <w:p w14:paraId="38842588" w14:textId="77777777" w:rsidR="002E1816" w:rsidRPr="00917EAD" w:rsidRDefault="00362606" w:rsidP="002E1816">
            <w:pPr>
              <w:rPr>
                <w:rFonts w:ascii="Arial" w:eastAsia="Calibri" w:hAnsi="Arial" w:cs="Arial"/>
                <w:sz w:val="20"/>
                <w:szCs w:val="24"/>
              </w:rPr>
            </w:pPr>
            <w:sdt>
              <w:sdtPr>
                <w:rPr>
                  <w:rFonts w:ascii="Arial" w:eastAsia="Calibri" w:hAnsi="Arial" w:cs="Arial"/>
                  <w:sz w:val="20"/>
                  <w:szCs w:val="24"/>
                </w:rPr>
                <w:id w:val="-111591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816" w:rsidRPr="00917EAD">
                  <w:rPr>
                    <w:rFonts w:ascii="Segoe UI Symbol" w:eastAsia="Calibri" w:hAnsi="Segoe UI Symbol" w:cs="Segoe UI Symbol"/>
                    <w:sz w:val="20"/>
                    <w:szCs w:val="24"/>
                  </w:rPr>
                  <w:t>☐</w:t>
                </w:r>
              </w:sdtContent>
            </w:sdt>
            <w:r w:rsidR="002E1816" w:rsidRPr="00917EAD">
              <w:rPr>
                <w:rFonts w:ascii="Arial" w:eastAsia="Calibri" w:hAnsi="Arial" w:cs="Arial"/>
                <w:sz w:val="20"/>
                <w:szCs w:val="24"/>
              </w:rPr>
              <w:t xml:space="preserve"> </w:t>
            </w:r>
            <w:r w:rsidR="002E1816" w:rsidRPr="00917EAD">
              <w:rPr>
                <w:rFonts w:ascii="Arial" w:eastAsia="Calibri" w:hAnsi="Arial" w:cs="Arial"/>
                <w:b/>
                <w:bCs/>
                <w:sz w:val="20"/>
                <w:szCs w:val="24"/>
              </w:rPr>
              <w:t>False</w:t>
            </w:r>
          </w:p>
          <w:p w14:paraId="40A0A38E" w14:textId="77777777" w:rsidR="002E1816" w:rsidRPr="00917EAD" w:rsidRDefault="002E1816" w:rsidP="002E1816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14:paraId="6DAF4D8F" w14:textId="77777777" w:rsidR="002E1816" w:rsidRPr="00917EAD" w:rsidRDefault="002E1816" w:rsidP="002E1816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917EAD">
              <w:rPr>
                <w:rFonts w:ascii="Arial" w:eastAsia="Calibri" w:hAnsi="Arial" w:cs="Arial"/>
                <w:sz w:val="20"/>
                <w:szCs w:val="20"/>
              </w:rPr>
              <w:t>What should you do in the event of a spill?</w:t>
            </w:r>
          </w:p>
          <w:p w14:paraId="793F5205" w14:textId="5DC23346" w:rsidR="002E1816" w:rsidRPr="00917EAD" w:rsidRDefault="00362606" w:rsidP="002E1816">
            <w:pPr>
              <w:rPr>
                <w:rFonts w:ascii="Arial" w:eastAsia="Calibri" w:hAnsi="Arial" w:cs="Arial"/>
                <w:sz w:val="20"/>
                <w:szCs w:val="20"/>
              </w:rPr>
            </w:pPr>
            <w:sdt>
              <w:sdtPr>
                <w:rPr>
                  <w:rFonts w:ascii="Arial" w:eastAsia="Calibri" w:hAnsi="Arial" w:cs="Arial"/>
                  <w:sz w:val="20"/>
                  <w:szCs w:val="20"/>
                </w:rPr>
                <w:id w:val="560986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816" w:rsidRPr="00917EAD">
                  <w:rPr>
                    <w:rFonts w:ascii="Segoe UI Symbol" w:eastAsia="Calibri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E1816" w:rsidRPr="00917EAD">
              <w:rPr>
                <w:rFonts w:ascii="Arial" w:eastAsia="Calibri" w:hAnsi="Arial" w:cs="Arial"/>
                <w:sz w:val="20"/>
                <w:szCs w:val="20"/>
              </w:rPr>
              <w:t xml:space="preserve"> Contain the spill with absorbent materials</w:t>
            </w:r>
            <w:r w:rsidR="00FA199B" w:rsidRPr="00917EAD">
              <w:rPr>
                <w:rFonts w:ascii="Arial" w:eastAsia="Calibri" w:hAnsi="Arial" w:cs="Arial"/>
                <w:sz w:val="20"/>
                <w:szCs w:val="20"/>
              </w:rPr>
              <w:t>.</w:t>
            </w:r>
          </w:p>
          <w:p w14:paraId="0D3A7963" w14:textId="77777777" w:rsidR="002E1816" w:rsidRPr="00917EAD" w:rsidRDefault="00362606" w:rsidP="002E1816">
            <w:pPr>
              <w:rPr>
                <w:rFonts w:ascii="Arial" w:eastAsia="Calibri" w:hAnsi="Arial" w:cs="Arial"/>
                <w:sz w:val="20"/>
                <w:szCs w:val="20"/>
              </w:rPr>
            </w:pPr>
            <w:sdt>
              <w:sdtPr>
                <w:rPr>
                  <w:rFonts w:ascii="Arial" w:eastAsia="Calibri" w:hAnsi="Arial" w:cs="Arial"/>
                  <w:sz w:val="20"/>
                  <w:szCs w:val="20"/>
                </w:rPr>
                <w:id w:val="343755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816" w:rsidRPr="00917EAD">
                  <w:rPr>
                    <w:rFonts w:ascii="Segoe UI Symbol" w:eastAsia="Calibri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E1816" w:rsidRPr="00917EAD">
              <w:rPr>
                <w:rFonts w:ascii="Arial" w:eastAsia="Calibri" w:hAnsi="Arial" w:cs="Arial"/>
                <w:sz w:val="20"/>
                <w:szCs w:val="20"/>
              </w:rPr>
              <w:t xml:space="preserve"> Make sure to protect any open drains that might be nearby with absorbent booms.</w:t>
            </w:r>
          </w:p>
          <w:p w14:paraId="174F9047" w14:textId="77777777" w:rsidR="002E1816" w:rsidRPr="00917EAD" w:rsidRDefault="00362606" w:rsidP="002E1816">
            <w:pPr>
              <w:rPr>
                <w:rFonts w:ascii="Arial" w:eastAsia="Calibri" w:hAnsi="Arial" w:cs="Arial"/>
                <w:sz w:val="20"/>
                <w:szCs w:val="20"/>
              </w:rPr>
            </w:pPr>
            <w:sdt>
              <w:sdtPr>
                <w:rPr>
                  <w:rFonts w:ascii="Arial" w:eastAsia="Calibri" w:hAnsi="Arial" w:cs="Arial"/>
                  <w:sz w:val="20"/>
                  <w:szCs w:val="20"/>
                </w:rPr>
                <w:id w:val="953835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816" w:rsidRPr="00917EAD">
                  <w:rPr>
                    <w:rFonts w:ascii="Segoe UI Symbol" w:eastAsia="Calibri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E1816" w:rsidRPr="00917EAD">
              <w:rPr>
                <w:rFonts w:ascii="Arial" w:eastAsia="Calibri" w:hAnsi="Arial" w:cs="Arial"/>
                <w:sz w:val="20"/>
                <w:szCs w:val="20"/>
              </w:rPr>
              <w:t xml:space="preserve"> Tell your supervisor, the Stormwater Department, and the Fire Department (if necessary).</w:t>
            </w:r>
          </w:p>
          <w:p w14:paraId="625EA7F1" w14:textId="2DA87E8C" w:rsidR="002E1816" w:rsidRPr="00917EAD" w:rsidRDefault="00362606" w:rsidP="002E1816">
            <w:pPr>
              <w:rPr>
                <w:rFonts w:ascii="Arial" w:eastAsia="Calibri" w:hAnsi="Arial" w:cs="Arial"/>
                <w:sz w:val="20"/>
                <w:szCs w:val="20"/>
              </w:rPr>
            </w:pPr>
            <w:sdt>
              <w:sdtPr>
                <w:rPr>
                  <w:rFonts w:ascii="Arial" w:eastAsia="Calibri" w:hAnsi="Arial" w:cs="Arial"/>
                  <w:sz w:val="20"/>
                  <w:szCs w:val="20"/>
                </w:rPr>
                <w:id w:val="-1462109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816" w:rsidRPr="00917EAD">
                  <w:rPr>
                    <w:rFonts w:ascii="Segoe UI Symbol" w:eastAsia="Calibri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E1816" w:rsidRPr="00917EAD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  <w:r w:rsidR="004B3B2B" w:rsidRPr="00917EAD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All</w:t>
            </w:r>
            <w:r w:rsidR="002E1816" w:rsidRPr="00917EAD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 the above</w:t>
            </w:r>
            <w:r w:rsidR="002E1816" w:rsidRPr="00917EAD">
              <w:rPr>
                <w:rFonts w:ascii="Arial" w:eastAsia="Calibri" w:hAnsi="Arial" w:cs="Arial"/>
                <w:sz w:val="20"/>
                <w:szCs w:val="20"/>
              </w:rPr>
              <w:t>.</w:t>
            </w:r>
          </w:p>
          <w:p w14:paraId="645DB293" w14:textId="77777777" w:rsidR="002E1816" w:rsidRPr="00917EAD" w:rsidRDefault="002E1816" w:rsidP="002E1816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14:paraId="79988C10" w14:textId="77777777" w:rsidR="002E1816" w:rsidRPr="00917EAD" w:rsidRDefault="002E1816" w:rsidP="002E1816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917EAD">
              <w:rPr>
                <w:rFonts w:ascii="Arial" w:eastAsia="Calibri" w:hAnsi="Arial" w:cs="Arial"/>
                <w:sz w:val="20"/>
                <w:szCs w:val="20"/>
              </w:rPr>
              <w:t>If you see something being poured down a storm drain, creek, or stream, you should call the Stormwater Department immediately at [NUMBER].</w:t>
            </w:r>
          </w:p>
          <w:p w14:paraId="6C4239C5" w14:textId="77777777" w:rsidR="002E1816" w:rsidRPr="00917EAD" w:rsidRDefault="00362606" w:rsidP="002E1816">
            <w:pPr>
              <w:rPr>
                <w:rFonts w:ascii="Arial" w:eastAsia="Calibri" w:hAnsi="Arial" w:cs="Arial"/>
                <w:sz w:val="20"/>
                <w:szCs w:val="24"/>
              </w:rPr>
            </w:pPr>
            <w:sdt>
              <w:sdtPr>
                <w:rPr>
                  <w:rFonts w:ascii="Arial" w:eastAsia="Calibri" w:hAnsi="Arial" w:cs="Arial"/>
                  <w:sz w:val="20"/>
                  <w:szCs w:val="24"/>
                </w:rPr>
                <w:id w:val="67322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816" w:rsidRPr="00917EAD">
                  <w:rPr>
                    <w:rFonts w:ascii="Segoe UI Symbol" w:eastAsia="Calibri" w:hAnsi="Segoe UI Symbol" w:cs="Segoe UI Symbol"/>
                    <w:sz w:val="20"/>
                    <w:szCs w:val="24"/>
                  </w:rPr>
                  <w:t>☐</w:t>
                </w:r>
              </w:sdtContent>
            </w:sdt>
            <w:r w:rsidR="002E1816" w:rsidRPr="00917EAD">
              <w:rPr>
                <w:rFonts w:ascii="Arial" w:eastAsia="Calibri" w:hAnsi="Arial" w:cs="Arial"/>
                <w:sz w:val="20"/>
                <w:szCs w:val="24"/>
              </w:rPr>
              <w:t xml:space="preserve"> </w:t>
            </w:r>
            <w:r w:rsidR="002E1816" w:rsidRPr="00917EAD">
              <w:rPr>
                <w:rFonts w:ascii="Arial" w:eastAsia="Calibri" w:hAnsi="Arial" w:cs="Arial"/>
                <w:b/>
                <w:bCs/>
                <w:sz w:val="20"/>
                <w:szCs w:val="24"/>
              </w:rPr>
              <w:t>True</w:t>
            </w:r>
          </w:p>
          <w:p w14:paraId="43AF336D" w14:textId="77777777" w:rsidR="002E1816" w:rsidRPr="00917EAD" w:rsidRDefault="00362606" w:rsidP="002E1816">
            <w:pPr>
              <w:rPr>
                <w:rFonts w:ascii="Arial" w:eastAsia="Calibri" w:hAnsi="Arial" w:cs="Arial"/>
                <w:sz w:val="20"/>
                <w:szCs w:val="24"/>
              </w:rPr>
            </w:pPr>
            <w:sdt>
              <w:sdtPr>
                <w:rPr>
                  <w:rFonts w:ascii="Arial" w:eastAsia="Calibri" w:hAnsi="Arial" w:cs="Arial"/>
                  <w:sz w:val="20"/>
                  <w:szCs w:val="24"/>
                </w:rPr>
                <w:id w:val="-2077123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816" w:rsidRPr="00917EAD">
                  <w:rPr>
                    <w:rFonts w:ascii="Segoe UI Symbol" w:eastAsia="Calibri" w:hAnsi="Segoe UI Symbol" w:cs="Segoe UI Symbol"/>
                    <w:sz w:val="20"/>
                    <w:szCs w:val="24"/>
                  </w:rPr>
                  <w:t>☐</w:t>
                </w:r>
              </w:sdtContent>
            </w:sdt>
            <w:r w:rsidR="002E1816" w:rsidRPr="00917EAD">
              <w:rPr>
                <w:rFonts w:ascii="Arial" w:eastAsia="Calibri" w:hAnsi="Arial" w:cs="Arial"/>
                <w:sz w:val="20"/>
                <w:szCs w:val="24"/>
              </w:rPr>
              <w:t xml:space="preserve"> False</w:t>
            </w:r>
          </w:p>
          <w:p w14:paraId="3354B5FD" w14:textId="77777777" w:rsidR="002E1816" w:rsidRPr="00917EAD" w:rsidRDefault="002E1816" w:rsidP="002E1816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14:paraId="53D67922" w14:textId="0F8B2E76" w:rsidR="002E1816" w:rsidRPr="00917EAD" w:rsidRDefault="002E1816" w:rsidP="002E1816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917EAD">
              <w:rPr>
                <w:rFonts w:ascii="Arial" w:eastAsia="Calibri" w:hAnsi="Arial" w:cs="Arial"/>
                <w:sz w:val="20"/>
                <w:szCs w:val="20"/>
              </w:rPr>
              <w:t>How must empty drum</w:t>
            </w:r>
            <w:r w:rsidR="00451B34" w:rsidRPr="00917EAD">
              <w:rPr>
                <w:rFonts w:ascii="Arial" w:eastAsia="Calibri" w:hAnsi="Arial" w:cs="Arial"/>
                <w:sz w:val="20"/>
                <w:szCs w:val="20"/>
              </w:rPr>
              <w:t>s</w:t>
            </w:r>
            <w:r w:rsidRPr="00917EAD">
              <w:rPr>
                <w:rFonts w:ascii="Arial" w:eastAsia="Calibri" w:hAnsi="Arial" w:cs="Arial"/>
                <w:sz w:val="20"/>
                <w:szCs w:val="20"/>
              </w:rPr>
              <w:t xml:space="preserve"> or containers be handled?</w:t>
            </w:r>
          </w:p>
          <w:p w14:paraId="65F1FF77" w14:textId="46512C40" w:rsidR="002E1816" w:rsidRPr="00917EAD" w:rsidRDefault="00362606" w:rsidP="002E1816">
            <w:pPr>
              <w:rPr>
                <w:rFonts w:ascii="Arial" w:eastAsia="Calibri" w:hAnsi="Arial" w:cs="Arial"/>
                <w:sz w:val="20"/>
                <w:szCs w:val="20"/>
              </w:rPr>
            </w:pPr>
            <w:sdt>
              <w:sdtPr>
                <w:rPr>
                  <w:rFonts w:ascii="Arial" w:eastAsia="Calibri" w:hAnsi="Arial" w:cs="Arial"/>
                  <w:sz w:val="20"/>
                  <w:szCs w:val="20"/>
                </w:rPr>
                <w:id w:val="2036308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7182" w:rsidRPr="00917EA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E1816" w:rsidRPr="00917EAD">
              <w:rPr>
                <w:rFonts w:ascii="Arial" w:eastAsia="Calibri" w:hAnsi="Arial" w:cs="Arial"/>
                <w:sz w:val="20"/>
                <w:szCs w:val="20"/>
              </w:rPr>
              <w:t xml:space="preserve"> Labeled as “Empty.”</w:t>
            </w:r>
          </w:p>
          <w:p w14:paraId="0FE26A93" w14:textId="3412E644" w:rsidR="002E1816" w:rsidRPr="00917EAD" w:rsidRDefault="00362606" w:rsidP="002E1816">
            <w:pPr>
              <w:rPr>
                <w:rFonts w:ascii="Arial" w:eastAsia="Calibri" w:hAnsi="Arial" w:cs="Arial"/>
                <w:sz w:val="20"/>
                <w:szCs w:val="20"/>
              </w:rPr>
            </w:pPr>
            <w:sdt>
              <w:sdtPr>
                <w:rPr>
                  <w:rFonts w:ascii="Arial" w:eastAsia="Calibri" w:hAnsi="Arial" w:cs="Arial"/>
                  <w:sz w:val="20"/>
                  <w:szCs w:val="20"/>
                </w:rPr>
                <w:id w:val="967008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7182" w:rsidRPr="00917EA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E1816" w:rsidRPr="00917EAD">
              <w:rPr>
                <w:rFonts w:ascii="Arial" w:eastAsia="Calibri" w:hAnsi="Arial" w:cs="Arial"/>
                <w:sz w:val="20"/>
                <w:szCs w:val="20"/>
              </w:rPr>
              <w:t xml:space="preserve"> Have lids or bungs tightly sealed.</w:t>
            </w:r>
          </w:p>
          <w:p w14:paraId="7C1F43EB" w14:textId="77777777" w:rsidR="002E1816" w:rsidRPr="00917EAD" w:rsidRDefault="00362606" w:rsidP="002E1816">
            <w:pPr>
              <w:rPr>
                <w:rFonts w:ascii="Arial" w:eastAsia="Calibri" w:hAnsi="Arial" w:cs="Arial"/>
                <w:sz w:val="20"/>
                <w:szCs w:val="20"/>
              </w:rPr>
            </w:pPr>
            <w:sdt>
              <w:sdtPr>
                <w:rPr>
                  <w:rFonts w:ascii="Arial" w:eastAsia="Calibri" w:hAnsi="Arial" w:cs="Arial"/>
                  <w:sz w:val="20"/>
                  <w:szCs w:val="20"/>
                </w:rPr>
                <w:id w:val="-1885396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816" w:rsidRPr="00917EAD">
                  <w:rPr>
                    <w:rFonts w:ascii="Segoe UI Symbol" w:eastAsia="Calibri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E1816" w:rsidRPr="00917EAD">
              <w:rPr>
                <w:rFonts w:ascii="Arial" w:eastAsia="Calibri" w:hAnsi="Arial" w:cs="Arial"/>
                <w:sz w:val="20"/>
                <w:szCs w:val="20"/>
              </w:rPr>
              <w:t xml:space="preserve"> Stored under roof, or on their sides to prevent rainwater from collecting in them.</w:t>
            </w:r>
          </w:p>
          <w:p w14:paraId="29075842" w14:textId="1D9743B7" w:rsidR="002E1816" w:rsidRPr="00917EAD" w:rsidRDefault="00362606" w:rsidP="002E1816">
            <w:pPr>
              <w:rPr>
                <w:rFonts w:ascii="Arial" w:eastAsia="Calibri" w:hAnsi="Arial" w:cs="Arial"/>
                <w:sz w:val="20"/>
                <w:szCs w:val="20"/>
              </w:rPr>
            </w:pPr>
            <w:sdt>
              <w:sdtPr>
                <w:rPr>
                  <w:rFonts w:ascii="Arial" w:eastAsia="Calibri" w:hAnsi="Arial" w:cs="Arial"/>
                  <w:sz w:val="20"/>
                  <w:szCs w:val="20"/>
                </w:rPr>
                <w:id w:val="1032225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816" w:rsidRPr="00917EAD">
                  <w:rPr>
                    <w:rFonts w:ascii="Segoe UI Symbol" w:eastAsia="Calibri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E1816" w:rsidRPr="00917EAD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  <w:r w:rsidR="00E66741" w:rsidRPr="00917EAD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All</w:t>
            </w:r>
            <w:r w:rsidR="002E1816" w:rsidRPr="00917EAD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 the above</w:t>
            </w:r>
            <w:r w:rsidR="002E1816" w:rsidRPr="00917EAD">
              <w:rPr>
                <w:rFonts w:ascii="Arial" w:eastAsia="Calibri" w:hAnsi="Arial" w:cs="Arial"/>
                <w:sz w:val="20"/>
                <w:szCs w:val="20"/>
              </w:rPr>
              <w:t xml:space="preserve">. </w:t>
            </w:r>
          </w:p>
          <w:p w14:paraId="6526E342" w14:textId="77777777" w:rsidR="00266890" w:rsidRPr="00917EAD" w:rsidRDefault="00266890" w:rsidP="002E1816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14:paraId="19D1A70F" w14:textId="5E2C50DC" w:rsidR="002E1816" w:rsidRPr="00917EAD" w:rsidRDefault="002E1816" w:rsidP="002E1816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917EAD">
              <w:rPr>
                <w:rFonts w:ascii="Arial" w:eastAsia="Calibri" w:hAnsi="Arial" w:cs="Arial"/>
                <w:sz w:val="20"/>
                <w:szCs w:val="20"/>
              </w:rPr>
              <w:t>Oil dry should be left on spills on the floor for days so it can be tracked to other areas.</w:t>
            </w:r>
          </w:p>
          <w:p w14:paraId="1B029E14" w14:textId="77777777" w:rsidR="002E1816" w:rsidRPr="00917EAD" w:rsidRDefault="00362606" w:rsidP="002E1816">
            <w:pPr>
              <w:rPr>
                <w:rFonts w:ascii="Arial" w:eastAsia="Calibri" w:hAnsi="Arial" w:cs="Arial"/>
                <w:sz w:val="20"/>
                <w:szCs w:val="24"/>
              </w:rPr>
            </w:pPr>
            <w:sdt>
              <w:sdtPr>
                <w:rPr>
                  <w:rFonts w:ascii="Arial" w:eastAsia="Calibri" w:hAnsi="Arial" w:cs="Arial"/>
                  <w:sz w:val="20"/>
                  <w:szCs w:val="24"/>
                </w:rPr>
                <w:id w:val="8185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816" w:rsidRPr="00917EAD">
                  <w:rPr>
                    <w:rFonts w:ascii="Segoe UI Symbol" w:eastAsia="Calibri" w:hAnsi="Segoe UI Symbol" w:cs="Segoe UI Symbol"/>
                    <w:sz w:val="20"/>
                    <w:szCs w:val="24"/>
                  </w:rPr>
                  <w:t>☐</w:t>
                </w:r>
              </w:sdtContent>
            </w:sdt>
            <w:r w:rsidR="002E1816" w:rsidRPr="00917EAD">
              <w:rPr>
                <w:rFonts w:ascii="Arial" w:eastAsia="Calibri" w:hAnsi="Arial" w:cs="Arial"/>
                <w:sz w:val="20"/>
                <w:szCs w:val="24"/>
              </w:rPr>
              <w:t xml:space="preserve"> True</w:t>
            </w:r>
          </w:p>
          <w:p w14:paraId="358B19A3" w14:textId="1DB60E9C" w:rsidR="002E1816" w:rsidRPr="00917EAD" w:rsidRDefault="00362606" w:rsidP="002E1816">
            <w:pPr>
              <w:rPr>
                <w:rFonts w:ascii="Arial" w:eastAsia="Calibri" w:hAnsi="Arial" w:cs="Arial"/>
                <w:b/>
                <w:bCs/>
                <w:sz w:val="20"/>
                <w:szCs w:val="24"/>
              </w:rPr>
            </w:pPr>
            <w:sdt>
              <w:sdtPr>
                <w:rPr>
                  <w:rFonts w:ascii="Arial" w:eastAsia="Calibri" w:hAnsi="Arial" w:cs="Arial"/>
                  <w:sz w:val="20"/>
                  <w:szCs w:val="24"/>
                </w:rPr>
                <w:id w:val="-717125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816" w:rsidRPr="00917EAD">
                  <w:rPr>
                    <w:rFonts w:ascii="Segoe UI Symbol" w:eastAsia="Calibri" w:hAnsi="Segoe UI Symbol" w:cs="Segoe UI Symbol"/>
                    <w:sz w:val="20"/>
                    <w:szCs w:val="24"/>
                  </w:rPr>
                  <w:t>☐</w:t>
                </w:r>
              </w:sdtContent>
            </w:sdt>
            <w:r w:rsidR="002E1816" w:rsidRPr="00917EAD">
              <w:rPr>
                <w:rFonts w:ascii="Arial" w:eastAsia="Calibri" w:hAnsi="Arial" w:cs="Arial"/>
                <w:sz w:val="20"/>
                <w:szCs w:val="24"/>
              </w:rPr>
              <w:t xml:space="preserve"> </w:t>
            </w:r>
            <w:r w:rsidR="002E1816" w:rsidRPr="00917EAD">
              <w:rPr>
                <w:rFonts w:ascii="Arial" w:eastAsia="Calibri" w:hAnsi="Arial" w:cs="Arial"/>
                <w:b/>
                <w:bCs/>
                <w:sz w:val="20"/>
                <w:szCs w:val="24"/>
              </w:rPr>
              <w:t>False (clean up immediately)</w:t>
            </w:r>
          </w:p>
          <w:p w14:paraId="53060BCB" w14:textId="77777777" w:rsidR="00266890" w:rsidRPr="00917EAD" w:rsidRDefault="00266890" w:rsidP="002E1816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14:paraId="346346ED" w14:textId="1FE944ED" w:rsidR="002E1816" w:rsidRPr="00917EAD" w:rsidRDefault="002E1816" w:rsidP="002E1816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917EAD">
              <w:rPr>
                <w:rFonts w:ascii="Arial" w:eastAsia="Calibri" w:hAnsi="Arial" w:cs="Arial"/>
                <w:sz w:val="20"/>
                <w:szCs w:val="20"/>
              </w:rPr>
              <w:t>All employees should know where the site Stormwater Pollution Prevention Plan is located at their facility as required by the MS4 Program and IDEM.</w:t>
            </w:r>
          </w:p>
          <w:p w14:paraId="5FA4BB3A" w14:textId="77777777" w:rsidR="002E1816" w:rsidRPr="00917EAD" w:rsidRDefault="00362606" w:rsidP="002E1816">
            <w:pPr>
              <w:rPr>
                <w:rFonts w:ascii="Arial" w:eastAsia="Calibri" w:hAnsi="Arial" w:cs="Arial"/>
                <w:sz w:val="20"/>
                <w:szCs w:val="24"/>
              </w:rPr>
            </w:pPr>
            <w:sdt>
              <w:sdtPr>
                <w:rPr>
                  <w:rFonts w:ascii="Arial" w:eastAsia="Calibri" w:hAnsi="Arial" w:cs="Arial"/>
                  <w:sz w:val="20"/>
                  <w:szCs w:val="24"/>
                </w:rPr>
                <w:id w:val="234447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816" w:rsidRPr="00917EAD">
                  <w:rPr>
                    <w:rFonts w:ascii="Segoe UI Symbol" w:eastAsia="Calibri" w:hAnsi="Segoe UI Symbol" w:cs="Segoe UI Symbol"/>
                    <w:sz w:val="20"/>
                    <w:szCs w:val="24"/>
                  </w:rPr>
                  <w:t>☐</w:t>
                </w:r>
              </w:sdtContent>
            </w:sdt>
            <w:r w:rsidR="002E1816" w:rsidRPr="00917EAD">
              <w:rPr>
                <w:rFonts w:ascii="Arial" w:eastAsia="Calibri" w:hAnsi="Arial" w:cs="Arial"/>
                <w:sz w:val="20"/>
                <w:szCs w:val="24"/>
              </w:rPr>
              <w:t xml:space="preserve"> </w:t>
            </w:r>
            <w:r w:rsidR="002E1816" w:rsidRPr="00917EAD">
              <w:rPr>
                <w:rFonts w:ascii="Arial" w:eastAsia="Calibri" w:hAnsi="Arial" w:cs="Arial"/>
                <w:b/>
                <w:bCs/>
                <w:sz w:val="20"/>
                <w:szCs w:val="24"/>
              </w:rPr>
              <w:t>True</w:t>
            </w:r>
          </w:p>
          <w:p w14:paraId="4058E747" w14:textId="77777777" w:rsidR="002E1816" w:rsidRDefault="00362606" w:rsidP="00266890">
            <w:pPr>
              <w:rPr>
                <w:rFonts w:ascii="Arial" w:eastAsia="Calibri" w:hAnsi="Arial" w:cs="Arial"/>
                <w:sz w:val="20"/>
                <w:szCs w:val="24"/>
              </w:rPr>
            </w:pPr>
            <w:sdt>
              <w:sdtPr>
                <w:rPr>
                  <w:rFonts w:ascii="Arial" w:eastAsia="Calibri" w:hAnsi="Arial" w:cs="Arial"/>
                  <w:sz w:val="20"/>
                  <w:szCs w:val="24"/>
                </w:rPr>
                <w:id w:val="-1863575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816" w:rsidRPr="00917EAD">
                  <w:rPr>
                    <w:rFonts w:ascii="Segoe UI Symbol" w:eastAsia="Calibri" w:hAnsi="Segoe UI Symbol" w:cs="Segoe UI Symbol"/>
                    <w:sz w:val="20"/>
                    <w:szCs w:val="24"/>
                  </w:rPr>
                  <w:t>☐</w:t>
                </w:r>
              </w:sdtContent>
            </w:sdt>
            <w:r w:rsidR="002E1816" w:rsidRPr="00917EAD">
              <w:rPr>
                <w:rFonts w:ascii="Arial" w:eastAsia="Calibri" w:hAnsi="Arial" w:cs="Arial"/>
                <w:sz w:val="20"/>
                <w:szCs w:val="24"/>
              </w:rPr>
              <w:t xml:space="preserve"> False</w:t>
            </w:r>
          </w:p>
          <w:p w14:paraId="67B682D4" w14:textId="29FF4077" w:rsidR="00266890" w:rsidRPr="00266890" w:rsidRDefault="00266890" w:rsidP="00266890">
            <w:pPr>
              <w:rPr>
                <w:rFonts w:ascii="Arial" w:eastAsia="Calibri" w:hAnsi="Arial" w:cs="Arial"/>
                <w:sz w:val="20"/>
                <w:szCs w:val="24"/>
              </w:rPr>
            </w:pPr>
          </w:p>
        </w:tc>
        <w:tc>
          <w:tcPr>
            <w:tcW w:w="236" w:type="dxa"/>
            <w:shd w:val="clear" w:color="auto" w:fill="BEBC7D"/>
          </w:tcPr>
          <w:p w14:paraId="5FC5E42B" w14:textId="77777777" w:rsidR="002E1816" w:rsidRPr="002E1816" w:rsidRDefault="002E181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6890" w:rsidRPr="00622CD1" w14:paraId="38289321" w14:textId="77777777" w:rsidTr="00266890">
        <w:trPr>
          <w:trHeight w:val="224"/>
        </w:trPr>
        <w:tc>
          <w:tcPr>
            <w:tcW w:w="240" w:type="dxa"/>
            <w:shd w:val="clear" w:color="auto" w:fill="BEBC7D"/>
          </w:tcPr>
          <w:p w14:paraId="41C4D87B" w14:textId="77777777" w:rsidR="00266890" w:rsidRPr="00622CD1" w:rsidRDefault="00266890" w:rsidP="00D617B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12" w:type="dxa"/>
            <w:shd w:val="clear" w:color="auto" w:fill="BEBC7D"/>
          </w:tcPr>
          <w:p w14:paraId="37B1C3AC" w14:textId="77777777" w:rsidR="00266890" w:rsidRPr="00622CD1" w:rsidRDefault="00266890" w:rsidP="00D617B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44" w:type="dxa"/>
            <w:shd w:val="clear" w:color="auto" w:fill="BEBC7D"/>
          </w:tcPr>
          <w:p w14:paraId="39AC60EC" w14:textId="77777777" w:rsidR="00266890" w:rsidRPr="00622CD1" w:rsidRDefault="00266890" w:rsidP="00D617B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5" w:type="dxa"/>
            <w:shd w:val="clear" w:color="auto" w:fill="BEBC7D"/>
          </w:tcPr>
          <w:p w14:paraId="250F037F" w14:textId="77777777" w:rsidR="00266890" w:rsidRPr="00622CD1" w:rsidRDefault="00266890" w:rsidP="00D617B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9" w:type="dxa"/>
            <w:shd w:val="clear" w:color="auto" w:fill="BEBC7D"/>
          </w:tcPr>
          <w:p w14:paraId="4C05D6BC" w14:textId="77777777" w:rsidR="00266890" w:rsidRPr="00622CD1" w:rsidRDefault="00266890" w:rsidP="00D617B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BEBC7D"/>
          </w:tcPr>
          <w:p w14:paraId="170BBB99" w14:textId="77777777" w:rsidR="00266890" w:rsidRPr="00622CD1" w:rsidRDefault="00266890" w:rsidP="00D617B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6890" w:rsidRPr="002E1816" w14:paraId="270106E1" w14:textId="77777777" w:rsidTr="00266890">
        <w:trPr>
          <w:trHeight w:val="12024"/>
        </w:trPr>
        <w:tc>
          <w:tcPr>
            <w:tcW w:w="240" w:type="dxa"/>
            <w:shd w:val="clear" w:color="auto" w:fill="BEBC7D"/>
            <w:vAlign w:val="center"/>
          </w:tcPr>
          <w:p w14:paraId="6847CCB7" w14:textId="77777777" w:rsidR="00266890" w:rsidRPr="002E1816" w:rsidRDefault="00266890" w:rsidP="00D617B2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80" w:type="dxa"/>
            <w:gridSpan w:val="4"/>
            <w:vAlign w:val="center"/>
          </w:tcPr>
          <w:p w14:paraId="68D0F797" w14:textId="77777777" w:rsidR="00266890" w:rsidRPr="00266890" w:rsidRDefault="00266890" w:rsidP="00266890">
            <w:pPr>
              <w:spacing w:before="120"/>
              <w:rPr>
                <w:rFonts w:ascii="Arial" w:eastAsia="Calibri" w:hAnsi="Arial" w:cs="Arial"/>
                <w:b/>
                <w:sz w:val="20"/>
                <w:szCs w:val="20"/>
                <w:u w:val="single"/>
              </w:rPr>
            </w:pPr>
            <w:r w:rsidRPr="00266890">
              <w:rPr>
                <w:rFonts w:ascii="Arial" w:eastAsia="Calibri" w:hAnsi="Arial" w:cs="Arial"/>
                <w:b/>
                <w:sz w:val="20"/>
                <w:szCs w:val="20"/>
                <w:u w:val="single"/>
              </w:rPr>
              <w:t>CITY OF GOSHEN, INDIANA:</w:t>
            </w:r>
          </w:p>
          <w:p w14:paraId="1BF78143" w14:textId="77777777" w:rsidR="00266890" w:rsidRPr="00266890" w:rsidRDefault="00266890" w:rsidP="00266890">
            <w:pPr>
              <w:spacing w:before="120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266890">
              <w:rPr>
                <w:rFonts w:ascii="Arial" w:eastAsia="Calibri" w:hAnsi="Arial" w:cs="Arial"/>
                <w:color w:val="000000"/>
                <w:sz w:val="20"/>
                <w:szCs w:val="20"/>
              </w:rPr>
              <w:t>What is a Watershed? (select all that apply)</w:t>
            </w:r>
          </w:p>
          <w:p w14:paraId="0126AB27" w14:textId="77777777" w:rsidR="00266890" w:rsidRPr="00266890" w:rsidRDefault="00362606" w:rsidP="00266890">
            <w:pPr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eastAsia="Calibri" w:hAnsi="Arial" w:cs="Arial"/>
                  <w:color w:val="000000"/>
                  <w:sz w:val="20"/>
                  <w:szCs w:val="20"/>
                </w:rPr>
                <w:id w:val="1504704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6890" w:rsidRPr="00266890">
                  <w:rPr>
                    <w:rFonts w:ascii="Segoe UI Symbol" w:eastAsia="Calibri" w:hAnsi="Segoe UI Symbol" w:cs="Segoe UI Symbol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266890" w:rsidRPr="00266890">
              <w:rPr>
                <w:rFonts w:ascii="Arial" w:eastAsia="Calibri" w:hAnsi="Arial" w:cs="Arial"/>
                <w:color w:val="000000"/>
                <w:sz w:val="20"/>
                <w:szCs w:val="20"/>
              </w:rPr>
              <w:t xml:space="preserve"> A shed with a bathroom.</w:t>
            </w:r>
          </w:p>
          <w:p w14:paraId="4380B968" w14:textId="77777777" w:rsidR="00266890" w:rsidRPr="00266890" w:rsidRDefault="00362606" w:rsidP="00266890">
            <w:pPr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eastAsia="Calibri" w:hAnsi="Arial" w:cs="Arial"/>
                  <w:color w:val="000000"/>
                  <w:sz w:val="20"/>
                  <w:szCs w:val="20"/>
                </w:rPr>
                <w:id w:val="-570821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6890" w:rsidRPr="00266890">
                  <w:rPr>
                    <w:rFonts w:ascii="Segoe UI Symbol" w:eastAsia="Calibri" w:hAnsi="Segoe UI Symbol" w:cs="Segoe UI Symbol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266890" w:rsidRPr="00266890">
              <w:rPr>
                <w:rFonts w:ascii="Arial" w:eastAsia="Calibri" w:hAnsi="Arial" w:cs="Arial"/>
                <w:color w:val="000000"/>
                <w:sz w:val="20"/>
                <w:szCs w:val="20"/>
              </w:rPr>
              <w:t xml:space="preserve"> A parking lot that flows to a retention basin.</w:t>
            </w:r>
          </w:p>
          <w:p w14:paraId="3A20E15A" w14:textId="44B2B29D" w:rsidR="00266890" w:rsidRPr="00917EAD" w:rsidRDefault="00362606" w:rsidP="00266890">
            <w:pPr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eastAsia="Calibri" w:hAnsi="Arial" w:cs="Arial"/>
                  <w:color w:val="000000"/>
                  <w:sz w:val="20"/>
                  <w:szCs w:val="20"/>
                </w:rPr>
                <w:id w:val="-1186054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6890" w:rsidRPr="00917EAD">
                  <w:rPr>
                    <w:rFonts w:ascii="Segoe UI Symbol" w:eastAsia="Calibri" w:hAnsi="Segoe UI Symbol" w:cs="Segoe UI Symbol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266890" w:rsidRPr="00917EAD">
              <w:rPr>
                <w:rFonts w:ascii="Arial" w:eastAsia="Calibri" w:hAnsi="Arial" w:cs="Arial"/>
                <w:color w:val="000000"/>
                <w:sz w:val="20"/>
                <w:szCs w:val="20"/>
              </w:rPr>
              <w:t xml:space="preserve"> </w:t>
            </w:r>
            <w:r w:rsidR="00266890" w:rsidRPr="00917EAD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</w:rPr>
              <w:t>All the land that drains runoff to a common body of water.</w:t>
            </w:r>
          </w:p>
          <w:p w14:paraId="1A71FCFC" w14:textId="77777777" w:rsidR="00266890" w:rsidRPr="00917EAD" w:rsidRDefault="00266890" w:rsidP="00266890">
            <w:pPr>
              <w:spacing w:before="120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917EAD">
              <w:rPr>
                <w:rFonts w:ascii="Arial" w:eastAsia="Calibri" w:hAnsi="Arial" w:cs="Arial"/>
                <w:color w:val="000000"/>
                <w:sz w:val="20"/>
                <w:szCs w:val="20"/>
              </w:rPr>
              <w:t>Polluted stormwater runoff can cause which of the following effects?</w:t>
            </w:r>
          </w:p>
          <w:p w14:paraId="2203075F" w14:textId="1FB65F30" w:rsidR="00266890" w:rsidRPr="00917EAD" w:rsidRDefault="00362606" w:rsidP="00266890">
            <w:pPr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</w:pPr>
            <w:sdt>
              <w:sdtPr>
                <w:rPr>
                  <w:rFonts w:ascii="Arial" w:eastAsia="Calibri" w:hAnsi="Arial" w:cs="Arial"/>
                  <w:color w:val="000000"/>
                  <w:sz w:val="20"/>
                  <w:szCs w:val="20"/>
                  <w:shd w:val="clear" w:color="auto" w:fill="FFFFFF"/>
                </w:rPr>
                <w:id w:val="-1581827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6890" w:rsidRPr="00917EAD">
                  <w:rPr>
                    <w:rFonts w:ascii="MS Gothic" w:eastAsia="MS Gothic" w:hAnsi="MS Gothic" w:cs="Arial" w:hint="eastAsia"/>
                    <w:color w:val="000000"/>
                    <w:sz w:val="20"/>
                    <w:szCs w:val="20"/>
                    <w:shd w:val="clear" w:color="auto" w:fill="FFFFFF"/>
                  </w:rPr>
                  <w:t>☐</w:t>
                </w:r>
              </w:sdtContent>
            </w:sdt>
            <w:r w:rsidR="00266890" w:rsidRPr="00917EAD"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Sedimentation in waterways and water bodies.</w:t>
            </w:r>
          </w:p>
          <w:p w14:paraId="693E8759" w14:textId="77777777" w:rsidR="00266890" w:rsidRPr="00917EAD" w:rsidRDefault="00362606" w:rsidP="00266890">
            <w:pPr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eastAsia="Calibri" w:hAnsi="Arial" w:cs="Arial"/>
                  <w:color w:val="000000"/>
                  <w:sz w:val="20"/>
                  <w:szCs w:val="20"/>
                  <w:shd w:val="clear" w:color="auto" w:fill="FFFFFF"/>
                </w:rPr>
                <w:id w:val="-837997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6890" w:rsidRPr="00917EAD">
                  <w:rPr>
                    <w:rFonts w:ascii="Segoe UI Symbol" w:eastAsia="Calibri" w:hAnsi="Segoe UI Symbol" w:cs="Segoe UI Symbol"/>
                    <w:color w:val="000000"/>
                    <w:sz w:val="20"/>
                    <w:szCs w:val="20"/>
                    <w:shd w:val="clear" w:color="auto" w:fill="FFFFFF"/>
                  </w:rPr>
                  <w:t>☐</w:t>
                </w:r>
              </w:sdtContent>
            </w:sdt>
            <w:r w:rsidR="00266890" w:rsidRPr="00917EAD"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Excessive algae growth in waterways and water bodies.</w:t>
            </w:r>
          </w:p>
          <w:p w14:paraId="1EDB583F" w14:textId="77777777" w:rsidR="00266890" w:rsidRPr="00917EAD" w:rsidRDefault="00362606" w:rsidP="00266890">
            <w:pPr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</w:pPr>
            <w:sdt>
              <w:sdtPr>
                <w:rPr>
                  <w:rFonts w:ascii="Arial" w:eastAsia="Calibri" w:hAnsi="Arial" w:cs="Arial"/>
                  <w:color w:val="000000"/>
                  <w:sz w:val="20"/>
                  <w:szCs w:val="20"/>
                  <w:shd w:val="clear" w:color="auto" w:fill="FFFFFF"/>
                </w:rPr>
                <w:id w:val="-1901668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6890" w:rsidRPr="00917EAD">
                  <w:rPr>
                    <w:rFonts w:ascii="Segoe UI Symbol" w:eastAsia="Calibri" w:hAnsi="Segoe UI Symbol" w:cs="Segoe UI Symbol"/>
                    <w:color w:val="000000"/>
                    <w:sz w:val="20"/>
                    <w:szCs w:val="20"/>
                    <w:shd w:val="clear" w:color="auto" w:fill="FFFFFF"/>
                  </w:rPr>
                  <w:t>☐</w:t>
                </w:r>
              </w:sdtContent>
            </w:sdt>
            <w:r w:rsidR="00266890" w:rsidRPr="00917EAD"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The transport of trash into waterways and water bodies.</w:t>
            </w:r>
          </w:p>
          <w:p w14:paraId="5FD5267A" w14:textId="77777777" w:rsidR="00266890" w:rsidRPr="00917EAD" w:rsidRDefault="00362606" w:rsidP="00266890">
            <w:pPr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</w:pPr>
            <w:sdt>
              <w:sdtPr>
                <w:rPr>
                  <w:rFonts w:ascii="Arial" w:eastAsia="Calibri" w:hAnsi="Arial" w:cs="Arial"/>
                  <w:color w:val="000000"/>
                  <w:sz w:val="20"/>
                  <w:szCs w:val="20"/>
                  <w:shd w:val="clear" w:color="auto" w:fill="FFFFFF"/>
                </w:rPr>
                <w:id w:val="3563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6890" w:rsidRPr="00917EAD">
                  <w:rPr>
                    <w:rFonts w:ascii="Segoe UI Symbol" w:eastAsia="Calibri" w:hAnsi="Segoe UI Symbol" w:cs="Segoe UI Symbol"/>
                    <w:color w:val="000000"/>
                    <w:sz w:val="20"/>
                    <w:szCs w:val="20"/>
                    <w:shd w:val="clear" w:color="auto" w:fill="FFFFFF"/>
                  </w:rPr>
                  <w:t>☐</w:t>
                </w:r>
              </w:sdtContent>
            </w:sdt>
            <w:r w:rsidR="00266890" w:rsidRPr="00917EAD"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Increase in the amount of salt in waterways and water bodies.</w:t>
            </w:r>
          </w:p>
          <w:p w14:paraId="0B9D5223" w14:textId="167B08B4" w:rsidR="00266890" w:rsidRPr="00917EAD" w:rsidRDefault="00362606" w:rsidP="00266890">
            <w:pPr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</w:pPr>
            <w:sdt>
              <w:sdtPr>
                <w:rPr>
                  <w:rFonts w:ascii="Arial" w:eastAsia="Calibri" w:hAnsi="Arial" w:cs="Arial"/>
                  <w:color w:val="000000"/>
                  <w:sz w:val="20"/>
                  <w:szCs w:val="20"/>
                  <w:shd w:val="clear" w:color="auto" w:fill="FFFFFF"/>
                </w:rPr>
                <w:id w:val="43262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6890" w:rsidRPr="00917EAD">
                  <w:rPr>
                    <w:rFonts w:ascii="Segoe UI Symbol" w:eastAsia="Calibri" w:hAnsi="Segoe UI Symbol" w:cs="Segoe UI Symbol"/>
                    <w:color w:val="000000"/>
                    <w:sz w:val="20"/>
                    <w:szCs w:val="20"/>
                    <w:shd w:val="clear" w:color="auto" w:fill="FFFFFF"/>
                  </w:rPr>
                  <w:t>☐</w:t>
                </w:r>
              </w:sdtContent>
            </w:sdt>
            <w:r w:rsidR="00266890" w:rsidRPr="00917EAD"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266890" w:rsidRPr="00917EAD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  <w:t>All the above</w:t>
            </w:r>
            <w:r w:rsidR="00266890" w:rsidRPr="00917EAD"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  <w:p w14:paraId="2D64BCCB" w14:textId="77777777" w:rsidR="00266890" w:rsidRPr="00917EAD" w:rsidRDefault="00266890" w:rsidP="00266890">
            <w:pPr>
              <w:spacing w:before="120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917EAD"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  <w:t>As the amount of hard surface in an area goes up, the amount of stormwater runoff flowing off of the area goes down.</w:t>
            </w:r>
          </w:p>
          <w:p w14:paraId="6EF0B22D" w14:textId="0909A8CD" w:rsidR="00266890" w:rsidRPr="00917EAD" w:rsidRDefault="00362606" w:rsidP="00266890">
            <w:pPr>
              <w:rPr>
                <w:rFonts w:ascii="Arial" w:eastAsia="Calibri" w:hAnsi="Arial" w:cs="Arial"/>
                <w:sz w:val="20"/>
                <w:szCs w:val="24"/>
              </w:rPr>
            </w:pPr>
            <w:sdt>
              <w:sdtPr>
                <w:rPr>
                  <w:rFonts w:ascii="MS Gothic" w:eastAsia="MS Gothic" w:hAnsi="MS Gothic" w:cs="Arial"/>
                  <w:sz w:val="20"/>
                  <w:szCs w:val="24"/>
                </w:rPr>
                <w:id w:val="-379314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6890" w:rsidRPr="00917EAD">
                  <w:rPr>
                    <w:rFonts w:ascii="MS Gothic" w:eastAsia="MS Gothic" w:hAnsi="MS Gothic" w:cs="Arial" w:hint="eastAsia"/>
                    <w:sz w:val="20"/>
                    <w:szCs w:val="24"/>
                  </w:rPr>
                  <w:t>☐</w:t>
                </w:r>
              </w:sdtContent>
            </w:sdt>
            <w:r w:rsidR="00266890" w:rsidRPr="00917EAD">
              <w:rPr>
                <w:rFonts w:ascii="Arial" w:eastAsia="Calibri" w:hAnsi="Arial" w:cs="Arial"/>
                <w:sz w:val="20"/>
                <w:szCs w:val="24"/>
              </w:rPr>
              <w:t xml:space="preserve"> True        </w:t>
            </w:r>
            <w:sdt>
              <w:sdtPr>
                <w:rPr>
                  <w:rFonts w:ascii="Segoe UI Symbol" w:eastAsia="Calibri" w:hAnsi="Segoe UI Symbol" w:cs="Segoe UI Symbol"/>
                  <w:sz w:val="20"/>
                  <w:szCs w:val="24"/>
                </w:rPr>
                <w:id w:val="2112315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6890" w:rsidRPr="00917EAD">
                  <w:rPr>
                    <w:rFonts w:ascii="Segoe UI Symbol" w:eastAsia="Calibri" w:hAnsi="Segoe UI Symbol" w:cs="Segoe UI Symbol"/>
                    <w:sz w:val="20"/>
                    <w:szCs w:val="24"/>
                  </w:rPr>
                  <w:t>☐</w:t>
                </w:r>
              </w:sdtContent>
            </w:sdt>
            <w:r w:rsidR="00266890" w:rsidRPr="00917EAD">
              <w:rPr>
                <w:rFonts w:ascii="Arial" w:eastAsia="Calibri" w:hAnsi="Arial" w:cs="Arial"/>
                <w:sz w:val="20"/>
                <w:szCs w:val="24"/>
              </w:rPr>
              <w:t xml:space="preserve"> </w:t>
            </w:r>
            <w:r w:rsidR="00266890" w:rsidRPr="00917EAD">
              <w:rPr>
                <w:rFonts w:ascii="Arial" w:eastAsia="Calibri" w:hAnsi="Arial" w:cs="Arial"/>
                <w:b/>
                <w:bCs/>
                <w:sz w:val="20"/>
                <w:szCs w:val="24"/>
              </w:rPr>
              <w:t>False</w:t>
            </w:r>
          </w:p>
          <w:p w14:paraId="22F064A8" w14:textId="77777777" w:rsidR="00266890" w:rsidRPr="00917EAD" w:rsidRDefault="00266890" w:rsidP="00266890">
            <w:pPr>
              <w:spacing w:before="120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917EAD"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  <w:t>If you see someone dumping or evidence of something strange on the ground, in a catch basin, or in a waterway, who should you contact?</w:t>
            </w:r>
          </w:p>
          <w:p w14:paraId="7B5241B1" w14:textId="77777777" w:rsidR="00266890" w:rsidRPr="00917EAD" w:rsidRDefault="00362606" w:rsidP="00266890">
            <w:pPr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</w:pPr>
            <w:sdt>
              <w:sdtPr>
                <w:rPr>
                  <w:rFonts w:ascii="Arial" w:eastAsia="Calibri" w:hAnsi="Arial" w:cs="Arial"/>
                  <w:color w:val="000000"/>
                  <w:sz w:val="20"/>
                  <w:szCs w:val="20"/>
                  <w:shd w:val="clear" w:color="auto" w:fill="FFFFFF"/>
                </w:rPr>
                <w:id w:val="-175195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6890" w:rsidRPr="00917EAD">
                  <w:rPr>
                    <w:rFonts w:ascii="Segoe UI Symbol" w:eastAsia="Calibri" w:hAnsi="Segoe UI Symbol" w:cs="Segoe UI Symbol"/>
                    <w:color w:val="000000"/>
                    <w:sz w:val="20"/>
                    <w:szCs w:val="20"/>
                    <w:shd w:val="clear" w:color="auto" w:fill="FFFFFF"/>
                  </w:rPr>
                  <w:t>☐</w:t>
                </w:r>
              </w:sdtContent>
            </w:sdt>
            <w:r w:rsidR="00266890" w:rsidRPr="00917EAD"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A supervisor</w:t>
            </w:r>
          </w:p>
          <w:p w14:paraId="1DAF1A24" w14:textId="77777777" w:rsidR="00266890" w:rsidRPr="00917EAD" w:rsidRDefault="00362606" w:rsidP="00266890">
            <w:pPr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</w:pPr>
            <w:sdt>
              <w:sdtPr>
                <w:rPr>
                  <w:rFonts w:ascii="Arial" w:eastAsia="Calibri" w:hAnsi="Arial" w:cs="Arial"/>
                  <w:color w:val="000000"/>
                  <w:sz w:val="20"/>
                  <w:szCs w:val="20"/>
                  <w:shd w:val="clear" w:color="auto" w:fill="FFFFFF"/>
                </w:rPr>
                <w:id w:val="1117946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6890" w:rsidRPr="00917EAD">
                  <w:rPr>
                    <w:rFonts w:ascii="Segoe UI Symbol" w:eastAsia="Calibri" w:hAnsi="Segoe UI Symbol" w:cs="Segoe UI Symbol"/>
                    <w:color w:val="000000"/>
                    <w:sz w:val="20"/>
                    <w:szCs w:val="20"/>
                    <w:shd w:val="clear" w:color="auto" w:fill="FFFFFF"/>
                  </w:rPr>
                  <w:t>☐</w:t>
                </w:r>
              </w:sdtContent>
            </w:sdt>
            <w:r w:rsidR="00266890" w:rsidRPr="00917EAD"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The Stormwater Department at [INSERT PHONE NUMBER]</w:t>
            </w:r>
          </w:p>
          <w:p w14:paraId="618A8DD9" w14:textId="77777777" w:rsidR="00266890" w:rsidRPr="00917EAD" w:rsidRDefault="00362606" w:rsidP="00266890">
            <w:pPr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</w:pPr>
            <w:sdt>
              <w:sdtPr>
                <w:rPr>
                  <w:rFonts w:ascii="Arial" w:eastAsia="Calibri" w:hAnsi="Arial" w:cs="Arial"/>
                  <w:color w:val="000000"/>
                  <w:sz w:val="20"/>
                  <w:szCs w:val="20"/>
                  <w:shd w:val="clear" w:color="auto" w:fill="FFFFFF"/>
                </w:rPr>
                <w:id w:val="1857220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6890" w:rsidRPr="00917EAD">
                  <w:rPr>
                    <w:rFonts w:ascii="Segoe UI Symbol" w:eastAsia="Calibri" w:hAnsi="Segoe UI Symbol" w:cs="Segoe UI Symbol"/>
                    <w:color w:val="000000"/>
                    <w:sz w:val="20"/>
                    <w:szCs w:val="20"/>
                    <w:shd w:val="clear" w:color="auto" w:fill="FFFFFF"/>
                  </w:rPr>
                  <w:t>☐</w:t>
                </w:r>
              </w:sdtContent>
            </w:sdt>
            <w:r w:rsidR="00266890" w:rsidRPr="00917EAD"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the [TOWN/CITY]’s Stormwater Coordinator [NAME] at [PHONE NUMBER]</w:t>
            </w:r>
          </w:p>
          <w:p w14:paraId="4DF25F8E" w14:textId="529D77EB" w:rsidR="00266890" w:rsidRPr="00917EAD" w:rsidRDefault="00362606" w:rsidP="00266890">
            <w:pPr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</w:pPr>
            <w:sdt>
              <w:sdtPr>
                <w:rPr>
                  <w:rFonts w:ascii="Arial" w:eastAsia="Calibri" w:hAnsi="Arial" w:cs="Arial"/>
                  <w:color w:val="000000"/>
                  <w:sz w:val="20"/>
                  <w:szCs w:val="20"/>
                  <w:shd w:val="clear" w:color="auto" w:fill="FFFFFF"/>
                </w:rPr>
                <w:id w:val="698127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6890" w:rsidRPr="00917EAD">
                  <w:rPr>
                    <w:rFonts w:ascii="Segoe UI Symbol" w:eastAsia="Calibri" w:hAnsi="Segoe UI Symbol" w:cs="Segoe UI Symbol"/>
                    <w:color w:val="000000"/>
                    <w:sz w:val="20"/>
                    <w:szCs w:val="20"/>
                    <w:shd w:val="clear" w:color="auto" w:fill="FFFFFF"/>
                  </w:rPr>
                  <w:t>☐</w:t>
                </w:r>
              </w:sdtContent>
            </w:sdt>
            <w:r w:rsidR="00266890" w:rsidRPr="00917EAD"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266890" w:rsidRPr="00917EAD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  <w:t>Any of the above</w:t>
            </w:r>
          </w:p>
          <w:p w14:paraId="6648A94B" w14:textId="77777777" w:rsidR="00266890" w:rsidRPr="00917EAD" w:rsidRDefault="00266890" w:rsidP="00266890">
            <w:pPr>
              <w:spacing w:before="120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917EAD"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  <w:t>In the event of a spill, you should (select all that apply):</w:t>
            </w:r>
          </w:p>
          <w:p w14:paraId="0C9392DE" w14:textId="77777777" w:rsidR="00266890" w:rsidRPr="00917EAD" w:rsidRDefault="00362606" w:rsidP="00266890">
            <w:pPr>
              <w:tabs>
                <w:tab w:val="left" w:pos="1080"/>
              </w:tabs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</w:pPr>
            <w:sdt>
              <w:sdtPr>
                <w:rPr>
                  <w:rFonts w:ascii="Arial" w:eastAsia="Calibri" w:hAnsi="Arial" w:cs="Arial"/>
                  <w:color w:val="000000"/>
                  <w:sz w:val="20"/>
                  <w:szCs w:val="20"/>
                  <w:shd w:val="clear" w:color="auto" w:fill="FFFFFF"/>
                </w:rPr>
                <w:id w:val="-441919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6890" w:rsidRPr="00917EAD">
                  <w:rPr>
                    <w:rFonts w:ascii="Segoe UI Symbol" w:eastAsia="Calibri" w:hAnsi="Segoe UI Symbol" w:cs="Segoe UI Symbol"/>
                    <w:color w:val="000000"/>
                    <w:sz w:val="20"/>
                    <w:szCs w:val="20"/>
                    <w:shd w:val="clear" w:color="auto" w:fill="FFFFFF"/>
                  </w:rPr>
                  <w:t>☐</w:t>
                </w:r>
              </w:sdtContent>
            </w:sdt>
            <w:r w:rsidR="00266890" w:rsidRPr="00917EAD"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Outside: Leave it alone because the rain will wash it away.</w:t>
            </w:r>
          </w:p>
          <w:p w14:paraId="1476025A" w14:textId="77777777" w:rsidR="00266890" w:rsidRPr="00917EAD" w:rsidRDefault="00362606" w:rsidP="00266890">
            <w:pPr>
              <w:tabs>
                <w:tab w:val="left" w:pos="1170"/>
              </w:tabs>
              <w:ind w:left="270" w:hanging="270"/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</w:pPr>
            <w:sdt>
              <w:sdtPr>
                <w:rPr>
                  <w:rFonts w:ascii="Arial" w:eastAsia="Calibri" w:hAnsi="Arial" w:cs="Arial"/>
                  <w:color w:val="000000"/>
                  <w:sz w:val="20"/>
                  <w:szCs w:val="20"/>
                  <w:shd w:val="clear" w:color="auto" w:fill="FFFFFF"/>
                </w:rPr>
                <w:id w:val="1433316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6890" w:rsidRPr="00917EAD">
                  <w:rPr>
                    <w:rFonts w:ascii="Segoe UI Symbol" w:eastAsia="Calibri" w:hAnsi="Segoe UI Symbol" w:cs="Segoe UI Symbol"/>
                    <w:color w:val="000000"/>
                    <w:sz w:val="20"/>
                    <w:szCs w:val="20"/>
                    <w:shd w:val="clear" w:color="auto" w:fill="FFFFFF"/>
                  </w:rPr>
                  <w:t>☐</w:t>
                </w:r>
              </w:sdtContent>
            </w:sdt>
            <w:r w:rsidR="00266890" w:rsidRPr="00917EAD"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Inside: Wash it down the nearest drain because the Wastewater Treatment Plant can remove chemicals from the water.</w:t>
            </w:r>
          </w:p>
          <w:p w14:paraId="0E44F6EA" w14:textId="4368D636" w:rsidR="00266890" w:rsidRPr="00917EAD" w:rsidRDefault="00362606" w:rsidP="00266890">
            <w:pPr>
              <w:tabs>
                <w:tab w:val="left" w:pos="1170"/>
              </w:tabs>
              <w:ind w:left="270" w:hanging="270"/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</w:pPr>
            <w:sdt>
              <w:sdtPr>
                <w:rPr>
                  <w:rFonts w:ascii="Arial" w:eastAsia="Calibri" w:hAnsi="Arial" w:cs="Arial"/>
                  <w:color w:val="000000"/>
                  <w:sz w:val="20"/>
                  <w:szCs w:val="20"/>
                  <w:shd w:val="clear" w:color="auto" w:fill="FFFFFF"/>
                </w:rPr>
                <w:id w:val="-669485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6890" w:rsidRPr="00917EAD">
                  <w:rPr>
                    <w:rFonts w:ascii="Segoe UI Symbol" w:eastAsia="Calibri" w:hAnsi="Segoe UI Symbol" w:cs="Segoe UI Symbol"/>
                    <w:color w:val="000000"/>
                    <w:sz w:val="20"/>
                    <w:szCs w:val="20"/>
                    <w:shd w:val="clear" w:color="auto" w:fill="FFFFFF"/>
                  </w:rPr>
                  <w:t>☐</w:t>
                </w:r>
              </w:sdtContent>
            </w:sdt>
            <w:r w:rsidR="00266890" w:rsidRPr="00917EAD"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  <w:t>A</w:t>
            </w:r>
            <w:r w:rsidR="00266890" w:rsidRPr="00917EAD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  <w:t>ssess the risk to human health and the environment and put safety first by wearing the appropriate personal protective equipment.</w:t>
            </w:r>
          </w:p>
          <w:p w14:paraId="06C115AD" w14:textId="77777777" w:rsidR="00266890" w:rsidRPr="00917EAD" w:rsidRDefault="00362606" w:rsidP="00266890">
            <w:pPr>
              <w:tabs>
                <w:tab w:val="left" w:pos="1170"/>
              </w:tabs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</w:pPr>
            <w:sdt>
              <w:sdtPr>
                <w:rPr>
                  <w:rFonts w:ascii="Arial" w:eastAsia="Calibri" w:hAnsi="Arial" w:cs="Arial"/>
                  <w:color w:val="000000"/>
                  <w:sz w:val="20"/>
                  <w:szCs w:val="20"/>
                  <w:shd w:val="clear" w:color="auto" w:fill="FFFFFF"/>
                </w:rPr>
                <w:id w:val="1125199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6890" w:rsidRPr="00917EAD">
                  <w:rPr>
                    <w:rFonts w:ascii="Segoe UI Symbol" w:eastAsia="Calibri" w:hAnsi="Segoe UI Symbol" w:cs="Segoe UI Symbol"/>
                    <w:color w:val="000000"/>
                    <w:sz w:val="20"/>
                    <w:szCs w:val="20"/>
                    <w:shd w:val="clear" w:color="auto" w:fill="FFFFFF"/>
                  </w:rPr>
                  <w:t>☐</w:t>
                </w:r>
              </w:sdtContent>
            </w:sdt>
            <w:r w:rsidR="00266890" w:rsidRPr="00917EAD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Contain the spill, stop the source of the spill, and clean it up.</w:t>
            </w:r>
          </w:p>
          <w:p w14:paraId="376970EE" w14:textId="7E0E5C17" w:rsidR="00266890" w:rsidRPr="00917EAD" w:rsidRDefault="00362606" w:rsidP="00266890">
            <w:pPr>
              <w:tabs>
                <w:tab w:val="left" w:pos="1170"/>
              </w:tabs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</w:rPr>
            </w:pPr>
            <w:sdt>
              <w:sdtPr>
                <w:rPr>
                  <w:rFonts w:ascii="Arial" w:eastAsia="Calibri" w:hAnsi="Arial" w:cs="Arial"/>
                  <w:color w:val="000000"/>
                  <w:sz w:val="20"/>
                  <w:szCs w:val="20"/>
                  <w:shd w:val="clear" w:color="auto" w:fill="FFFFFF"/>
                </w:rPr>
                <w:id w:val="1029147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6890" w:rsidRPr="00917EAD">
                  <w:rPr>
                    <w:rFonts w:ascii="Segoe UI Symbol" w:eastAsia="Calibri" w:hAnsi="Segoe UI Symbol" w:cs="Segoe UI Symbol"/>
                    <w:color w:val="000000"/>
                    <w:sz w:val="20"/>
                    <w:szCs w:val="20"/>
                    <w:shd w:val="clear" w:color="auto" w:fill="FFFFFF"/>
                  </w:rPr>
                  <w:t>☐</w:t>
                </w:r>
              </w:sdtContent>
            </w:sdt>
            <w:r w:rsidR="00266890" w:rsidRPr="00917EAD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Tell your supervisor and the Stormwater Department.</w:t>
            </w:r>
          </w:p>
          <w:p w14:paraId="631E3559" w14:textId="77777777" w:rsidR="00266890" w:rsidRPr="00917EAD" w:rsidRDefault="00266890" w:rsidP="00266890">
            <w:pPr>
              <w:spacing w:before="120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917EAD"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  <w:t>At the end of the workday, all materials should be placed back within secondary containment.</w:t>
            </w:r>
          </w:p>
          <w:p w14:paraId="4443CBF1" w14:textId="07EFE9E0" w:rsidR="00266890" w:rsidRPr="00917EAD" w:rsidRDefault="00362606" w:rsidP="00266890">
            <w:pPr>
              <w:tabs>
                <w:tab w:val="left" w:pos="1170"/>
              </w:tabs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</w:pPr>
            <w:sdt>
              <w:sdtPr>
                <w:rPr>
                  <w:rFonts w:ascii="Arial" w:eastAsia="Calibri" w:hAnsi="Arial" w:cs="Arial"/>
                  <w:color w:val="000000"/>
                  <w:sz w:val="20"/>
                  <w:szCs w:val="20"/>
                  <w:shd w:val="clear" w:color="auto" w:fill="FFFFFF"/>
                </w:rPr>
                <w:id w:val="1547188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6890" w:rsidRPr="00917EAD">
                  <w:rPr>
                    <w:rFonts w:ascii="Segoe UI Symbol" w:eastAsia="Calibri" w:hAnsi="Segoe UI Symbol" w:cs="Segoe UI Symbol"/>
                    <w:color w:val="000000"/>
                    <w:sz w:val="20"/>
                    <w:szCs w:val="20"/>
                    <w:shd w:val="clear" w:color="auto" w:fill="FFFFFF"/>
                  </w:rPr>
                  <w:t>☐</w:t>
                </w:r>
              </w:sdtContent>
            </w:sdt>
            <w:r w:rsidR="00266890" w:rsidRPr="00917EAD"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266890" w:rsidRPr="00917EAD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  <w:t>True</w:t>
            </w:r>
            <w:r w:rsidR="00266890" w:rsidRPr="00917EAD"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       </w:t>
            </w:r>
            <w:sdt>
              <w:sdtPr>
                <w:rPr>
                  <w:rFonts w:ascii="Arial" w:eastAsia="Calibri" w:hAnsi="Arial" w:cs="Arial"/>
                  <w:color w:val="000000"/>
                  <w:sz w:val="20"/>
                  <w:szCs w:val="20"/>
                  <w:shd w:val="clear" w:color="auto" w:fill="FFFFFF"/>
                </w:rPr>
                <w:id w:val="1904325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6890" w:rsidRPr="00917EAD">
                  <w:rPr>
                    <w:rFonts w:ascii="Segoe UI Symbol" w:eastAsia="Calibri" w:hAnsi="Segoe UI Symbol" w:cs="Segoe UI Symbol"/>
                    <w:color w:val="000000"/>
                    <w:sz w:val="20"/>
                    <w:szCs w:val="20"/>
                    <w:shd w:val="clear" w:color="auto" w:fill="FFFFFF"/>
                  </w:rPr>
                  <w:t>☐</w:t>
                </w:r>
              </w:sdtContent>
            </w:sdt>
            <w:r w:rsidR="00266890" w:rsidRPr="00917EAD"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False</w:t>
            </w:r>
          </w:p>
          <w:p w14:paraId="77F3C3B9" w14:textId="77777777" w:rsidR="00266890" w:rsidRPr="00917EAD" w:rsidRDefault="00266890" w:rsidP="00266890">
            <w:pPr>
              <w:tabs>
                <w:tab w:val="left" w:pos="1170"/>
              </w:tabs>
              <w:spacing w:before="120"/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917EAD"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  <w:t>During a normal rain event, how might stormwater runoff be treated before it reaches a local waterway (select the two True statements)?</w:t>
            </w:r>
          </w:p>
          <w:p w14:paraId="5DA894FA" w14:textId="77777777" w:rsidR="00266890" w:rsidRPr="00917EAD" w:rsidRDefault="00362606" w:rsidP="00266890">
            <w:pPr>
              <w:tabs>
                <w:tab w:val="left" w:pos="1170"/>
              </w:tabs>
              <w:ind w:left="270" w:hanging="270"/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</w:pPr>
            <w:sdt>
              <w:sdtPr>
                <w:rPr>
                  <w:rFonts w:ascii="Arial" w:eastAsia="Calibri" w:hAnsi="Arial" w:cs="Arial"/>
                  <w:color w:val="000000"/>
                  <w:sz w:val="20"/>
                  <w:szCs w:val="20"/>
                  <w:shd w:val="clear" w:color="auto" w:fill="FFFFFF"/>
                </w:rPr>
                <w:id w:val="828336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6890" w:rsidRPr="00917EAD">
                  <w:rPr>
                    <w:rFonts w:ascii="Segoe UI Symbol" w:eastAsia="Calibri" w:hAnsi="Segoe UI Symbol" w:cs="Segoe UI Symbol"/>
                    <w:color w:val="000000"/>
                    <w:sz w:val="20"/>
                    <w:szCs w:val="20"/>
                    <w:shd w:val="clear" w:color="auto" w:fill="FFFFFF"/>
                  </w:rPr>
                  <w:t>☐</w:t>
                </w:r>
              </w:sdtContent>
            </w:sdt>
            <w:r w:rsidR="00266890" w:rsidRPr="00917EAD"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All stormwater runoff flows to the Wastewater Treatment Plant where it is treated before being released to the [INSERT WATERWAY].</w:t>
            </w:r>
          </w:p>
          <w:p w14:paraId="276835EE" w14:textId="77777777" w:rsidR="00266890" w:rsidRPr="00917EAD" w:rsidRDefault="00362606" w:rsidP="00266890">
            <w:pPr>
              <w:tabs>
                <w:tab w:val="left" w:pos="1170"/>
              </w:tabs>
              <w:ind w:left="270" w:hanging="270"/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</w:pPr>
            <w:sdt>
              <w:sdtPr>
                <w:rPr>
                  <w:rFonts w:ascii="Arial" w:eastAsia="Calibri" w:hAnsi="Arial" w:cs="Arial"/>
                  <w:color w:val="000000"/>
                  <w:sz w:val="20"/>
                  <w:szCs w:val="20"/>
                  <w:shd w:val="clear" w:color="auto" w:fill="FFFFFF"/>
                </w:rPr>
                <w:id w:val="-1348485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6890" w:rsidRPr="00917EAD">
                  <w:rPr>
                    <w:rFonts w:ascii="Segoe UI Symbol" w:eastAsia="Calibri" w:hAnsi="Segoe UI Symbol" w:cs="Segoe UI Symbol"/>
                    <w:color w:val="000000"/>
                    <w:sz w:val="20"/>
                    <w:szCs w:val="20"/>
                    <w:shd w:val="clear" w:color="auto" w:fill="FFFFFF"/>
                  </w:rPr>
                  <w:t>☐</w:t>
                </w:r>
              </w:sdtContent>
            </w:sdt>
            <w:r w:rsidR="00266890" w:rsidRPr="00917EAD"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All stormwater runoff flows to a local waterway without any treatment.</w:t>
            </w:r>
          </w:p>
          <w:p w14:paraId="63E9AFA5" w14:textId="77777777" w:rsidR="00266890" w:rsidRPr="00917EAD" w:rsidRDefault="00362606" w:rsidP="00266890">
            <w:pPr>
              <w:tabs>
                <w:tab w:val="left" w:pos="1170"/>
              </w:tabs>
              <w:ind w:left="270" w:hanging="270"/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</w:pPr>
            <w:sdt>
              <w:sdtPr>
                <w:rPr>
                  <w:rFonts w:ascii="Arial" w:eastAsia="Calibri" w:hAnsi="Arial" w:cs="Arial"/>
                  <w:color w:val="000000"/>
                  <w:sz w:val="20"/>
                  <w:szCs w:val="20"/>
                  <w:shd w:val="clear" w:color="auto" w:fill="FFFFFF"/>
                </w:rPr>
                <w:id w:val="1758635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6890" w:rsidRPr="00917EAD">
                  <w:rPr>
                    <w:rFonts w:ascii="Segoe UI Symbol" w:eastAsia="Calibri" w:hAnsi="Segoe UI Symbol" w:cs="Segoe UI Symbol"/>
                    <w:color w:val="000000"/>
                    <w:sz w:val="20"/>
                    <w:szCs w:val="20"/>
                    <w:shd w:val="clear" w:color="auto" w:fill="FFFFFF"/>
                  </w:rPr>
                  <w:t>☐</w:t>
                </w:r>
              </w:sdtContent>
            </w:sdt>
            <w:r w:rsidR="00266890" w:rsidRPr="00917EAD"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266890" w:rsidRPr="00917EAD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  <w:t>Stormwater runoff from older portions of the [TOWN/CITY] flow into combined sewers and is treated at the Wastewater Treatment Plant.</w:t>
            </w:r>
          </w:p>
          <w:p w14:paraId="16FFC4EF" w14:textId="19EBF23F" w:rsidR="00266890" w:rsidRPr="00917EAD" w:rsidRDefault="00362606" w:rsidP="00266890">
            <w:pPr>
              <w:tabs>
                <w:tab w:val="left" w:pos="1170"/>
              </w:tabs>
              <w:ind w:left="270" w:hanging="270"/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</w:pPr>
            <w:sdt>
              <w:sdtPr>
                <w:rPr>
                  <w:rFonts w:ascii="Arial" w:eastAsia="Calibri" w:hAnsi="Arial" w:cs="Arial"/>
                  <w:color w:val="000000"/>
                  <w:sz w:val="20"/>
                  <w:szCs w:val="20"/>
                  <w:shd w:val="clear" w:color="auto" w:fill="FFFFFF"/>
                </w:rPr>
                <w:id w:val="1471933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6890" w:rsidRPr="00917EAD">
                  <w:rPr>
                    <w:rFonts w:ascii="Segoe UI Symbol" w:eastAsia="Calibri" w:hAnsi="Segoe UI Symbol" w:cs="Segoe UI Symbol"/>
                    <w:color w:val="000000"/>
                    <w:sz w:val="20"/>
                    <w:szCs w:val="20"/>
                    <w:shd w:val="clear" w:color="auto" w:fill="FFFFFF"/>
                  </w:rPr>
                  <w:t>☐</w:t>
                </w:r>
              </w:sdtContent>
            </w:sdt>
            <w:r w:rsidR="00266890" w:rsidRPr="00917EAD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Stormwater runoff flows into separated storm sewer systems and discharges to local waterways and retention ponds and sometimes flows through a stormwater treatment unit that captures sediment, oils, and trash.</w:t>
            </w:r>
          </w:p>
          <w:p w14:paraId="6D32B381" w14:textId="77777777" w:rsidR="00266890" w:rsidRPr="00917EAD" w:rsidRDefault="00266890" w:rsidP="00266890">
            <w:pPr>
              <w:spacing w:before="120"/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917EAD"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  <w:t>The [TOWN/CITY] implements a Stormwater Management Program because: (select all that apply)</w:t>
            </w:r>
          </w:p>
          <w:p w14:paraId="4D1D3BEC" w14:textId="77777777" w:rsidR="00266890" w:rsidRPr="00917EAD" w:rsidRDefault="00362606" w:rsidP="00266890">
            <w:pPr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</w:pPr>
            <w:sdt>
              <w:sdtPr>
                <w:rPr>
                  <w:rFonts w:ascii="Arial" w:eastAsia="Calibri" w:hAnsi="Arial" w:cs="Arial"/>
                  <w:color w:val="000000"/>
                  <w:sz w:val="20"/>
                  <w:szCs w:val="20"/>
                  <w:shd w:val="clear" w:color="auto" w:fill="FFFFFF"/>
                </w:rPr>
                <w:id w:val="-482541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6890" w:rsidRPr="00917EAD">
                  <w:rPr>
                    <w:rFonts w:ascii="Segoe UI Symbol" w:eastAsia="Calibri" w:hAnsi="Segoe UI Symbol" w:cs="Segoe UI Symbol"/>
                    <w:color w:val="000000"/>
                    <w:sz w:val="20"/>
                    <w:szCs w:val="20"/>
                    <w:shd w:val="clear" w:color="auto" w:fill="FFFFFF"/>
                  </w:rPr>
                  <w:t>☐</w:t>
                </w:r>
              </w:sdtContent>
            </w:sdt>
            <w:r w:rsidR="00266890" w:rsidRPr="00917EAD"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266890" w:rsidRPr="00917EAD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  <w:t>Federal regulations (e.g. the Clean Water Act) require us to do so</w:t>
            </w:r>
            <w:r w:rsidR="00266890" w:rsidRPr="00917EAD"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  <w:p w14:paraId="7590A17A" w14:textId="77777777" w:rsidR="00266890" w:rsidRPr="00917EAD" w:rsidRDefault="00362606" w:rsidP="00266890">
            <w:pPr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</w:pPr>
            <w:sdt>
              <w:sdtPr>
                <w:rPr>
                  <w:rFonts w:ascii="Arial" w:eastAsia="Calibri" w:hAnsi="Arial" w:cs="Arial"/>
                  <w:color w:val="000000"/>
                  <w:sz w:val="20"/>
                  <w:szCs w:val="20"/>
                  <w:shd w:val="clear" w:color="auto" w:fill="FFFFFF"/>
                </w:rPr>
                <w:id w:val="-360666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6890" w:rsidRPr="00917EAD">
                  <w:rPr>
                    <w:rFonts w:ascii="Segoe UI Symbol" w:eastAsia="Calibri" w:hAnsi="Segoe UI Symbol" w:cs="Segoe UI Symbol"/>
                    <w:color w:val="000000"/>
                    <w:sz w:val="20"/>
                    <w:szCs w:val="20"/>
                    <w:shd w:val="clear" w:color="auto" w:fill="FFFFFF"/>
                  </w:rPr>
                  <w:t>☐</w:t>
                </w:r>
              </w:sdtContent>
            </w:sdt>
            <w:r w:rsidR="00266890" w:rsidRPr="00917EAD"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266890" w:rsidRPr="00917EAD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  <w:t>State regulations require us to do so.</w:t>
            </w:r>
          </w:p>
          <w:p w14:paraId="488FAFDE" w14:textId="77777777" w:rsidR="00266890" w:rsidRPr="00266890" w:rsidRDefault="00362606" w:rsidP="00266890">
            <w:pPr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</w:pPr>
            <w:sdt>
              <w:sdtPr>
                <w:rPr>
                  <w:rFonts w:ascii="Arial" w:eastAsia="Calibri" w:hAnsi="Arial" w:cs="Arial"/>
                  <w:color w:val="000000"/>
                  <w:sz w:val="20"/>
                  <w:szCs w:val="20"/>
                  <w:shd w:val="clear" w:color="auto" w:fill="FFFFFF"/>
                </w:rPr>
                <w:id w:val="621814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6890" w:rsidRPr="00917EAD">
                  <w:rPr>
                    <w:rFonts w:ascii="Segoe UI Symbol" w:eastAsia="Calibri" w:hAnsi="Segoe UI Symbol" w:cs="Segoe UI Symbol"/>
                    <w:color w:val="000000"/>
                    <w:sz w:val="20"/>
                    <w:szCs w:val="20"/>
                    <w:shd w:val="clear" w:color="auto" w:fill="FFFFFF"/>
                  </w:rPr>
                  <w:t>☐</w:t>
                </w:r>
              </w:sdtContent>
            </w:sdt>
            <w:r w:rsidR="00266890" w:rsidRPr="00917EAD"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Just because we want to.</w:t>
            </w:r>
          </w:p>
          <w:p w14:paraId="4B5ABCE0" w14:textId="77777777" w:rsidR="00266890" w:rsidRPr="00266890" w:rsidRDefault="00266890" w:rsidP="00266890">
            <w:pPr>
              <w:rPr>
                <w:rFonts w:ascii="Arial" w:eastAsia="Calibri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  <w:p w14:paraId="46A6C57A" w14:textId="77777777" w:rsidR="00266890" w:rsidRPr="002E1816" w:rsidRDefault="00266890" w:rsidP="00D617B2">
            <w:pPr>
              <w:jc w:val="left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nil"/>
            </w:tcBorders>
            <w:shd w:val="clear" w:color="auto" w:fill="BEBC7D"/>
            <w:vAlign w:val="center"/>
          </w:tcPr>
          <w:p w14:paraId="06F2ADC5" w14:textId="77777777" w:rsidR="00266890" w:rsidRPr="002E1816" w:rsidRDefault="00266890" w:rsidP="00D617B2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6890" w:rsidRPr="00622CD1" w14:paraId="79F867C3" w14:textId="77777777" w:rsidTr="00266890">
        <w:trPr>
          <w:trHeight w:val="224"/>
        </w:trPr>
        <w:tc>
          <w:tcPr>
            <w:tcW w:w="240" w:type="dxa"/>
            <w:shd w:val="clear" w:color="auto" w:fill="BEBC7D"/>
          </w:tcPr>
          <w:p w14:paraId="6D71B4EF" w14:textId="77777777" w:rsidR="00266890" w:rsidRPr="00622CD1" w:rsidRDefault="00266890" w:rsidP="00D617B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12" w:type="dxa"/>
            <w:shd w:val="clear" w:color="auto" w:fill="BEBC7D"/>
          </w:tcPr>
          <w:p w14:paraId="3E3734CD" w14:textId="77777777" w:rsidR="00266890" w:rsidRPr="00622CD1" w:rsidRDefault="00266890" w:rsidP="00D617B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44" w:type="dxa"/>
            <w:shd w:val="clear" w:color="auto" w:fill="BEBC7D"/>
          </w:tcPr>
          <w:p w14:paraId="66F17F9A" w14:textId="77777777" w:rsidR="00266890" w:rsidRPr="00622CD1" w:rsidRDefault="00266890" w:rsidP="00D617B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5" w:type="dxa"/>
            <w:shd w:val="clear" w:color="auto" w:fill="BEBC7D"/>
          </w:tcPr>
          <w:p w14:paraId="59B91CB2" w14:textId="77777777" w:rsidR="00266890" w:rsidRPr="00622CD1" w:rsidRDefault="00266890" w:rsidP="00D617B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9" w:type="dxa"/>
            <w:shd w:val="clear" w:color="auto" w:fill="BEBC7D"/>
          </w:tcPr>
          <w:p w14:paraId="2D8ECC21" w14:textId="77777777" w:rsidR="00266890" w:rsidRPr="00622CD1" w:rsidRDefault="00266890" w:rsidP="00D617B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BEBC7D"/>
          </w:tcPr>
          <w:p w14:paraId="5A39E44E" w14:textId="77777777" w:rsidR="00266890" w:rsidRPr="00622CD1" w:rsidRDefault="00266890" w:rsidP="00D617B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E1816" w:rsidRPr="002E1816" w14:paraId="7D7123EC" w14:textId="77777777" w:rsidTr="00266890">
        <w:trPr>
          <w:trHeight w:val="483"/>
        </w:trPr>
        <w:tc>
          <w:tcPr>
            <w:tcW w:w="240" w:type="dxa"/>
            <w:shd w:val="clear" w:color="auto" w:fill="BEBC7D"/>
            <w:vAlign w:val="center"/>
          </w:tcPr>
          <w:p w14:paraId="07E637F3" w14:textId="77777777" w:rsidR="002E1816" w:rsidRPr="002E1816" w:rsidRDefault="002E1816" w:rsidP="0026172C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80" w:type="dxa"/>
            <w:gridSpan w:val="4"/>
            <w:vAlign w:val="center"/>
          </w:tcPr>
          <w:p w14:paraId="0EAC8CAC" w14:textId="77777777" w:rsidR="002E1816" w:rsidRDefault="002E1816" w:rsidP="002E1816">
            <w:pPr>
              <w:jc w:val="left"/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37906553" w14:textId="77777777" w:rsidR="00433947" w:rsidRPr="00433947" w:rsidRDefault="00433947" w:rsidP="00433947">
            <w:pPr>
              <w:rPr>
                <w:rFonts w:ascii="Arial" w:eastAsia="Calibri" w:hAnsi="Arial" w:cs="Arial"/>
                <w:b/>
                <w:sz w:val="20"/>
                <w:szCs w:val="20"/>
                <w:u w:val="single"/>
              </w:rPr>
            </w:pPr>
            <w:r w:rsidRPr="00433947">
              <w:rPr>
                <w:rFonts w:ascii="Arial" w:eastAsia="Calibri" w:hAnsi="Arial" w:cs="Arial"/>
                <w:b/>
                <w:sz w:val="20"/>
                <w:szCs w:val="20"/>
                <w:u w:val="single"/>
              </w:rPr>
              <w:t>CITY OF MUNCIE, INDIANA:</w:t>
            </w:r>
          </w:p>
          <w:p w14:paraId="398BFE97" w14:textId="77777777" w:rsidR="00433947" w:rsidRPr="00433947" w:rsidRDefault="00433947" w:rsidP="00433947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14:paraId="4AB2ADBD" w14:textId="77777777" w:rsidR="00433947" w:rsidRPr="00917EAD" w:rsidRDefault="00433947" w:rsidP="00433947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917EAD">
              <w:rPr>
                <w:rFonts w:ascii="Arial" w:eastAsia="Calibri" w:hAnsi="Arial" w:cs="Arial"/>
                <w:sz w:val="20"/>
                <w:szCs w:val="20"/>
              </w:rPr>
              <w:t>In IDEM's municipal separate storm system (MS4) general permit, roadways are defined as drains.</w:t>
            </w:r>
          </w:p>
          <w:p w14:paraId="43BFFF0E" w14:textId="77777777" w:rsidR="00433947" w:rsidRPr="00917EAD" w:rsidRDefault="00362606" w:rsidP="00433947">
            <w:pPr>
              <w:rPr>
                <w:rFonts w:ascii="Arial" w:eastAsia="Calibri" w:hAnsi="Arial" w:cs="Arial"/>
                <w:sz w:val="20"/>
                <w:szCs w:val="24"/>
              </w:rPr>
            </w:pPr>
            <w:sdt>
              <w:sdtPr>
                <w:rPr>
                  <w:rFonts w:ascii="MS Gothic" w:eastAsia="MS Gothic" w:hAnsi="MS Gothic" w:cs="Arial"/>
                  <w:sz w:val="20"/>
                  <w:szCs w:val="24"/>
                </w:rPr>
                <w:id w:val="1459767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3947" w:rsidRPr="00917EAD">
                  <w:rPr>
                    <w:rFonts w:ascii="MS Gothic" w:eastAsia="MS Gothic" w:hAnsi="MS Gothic" w:cs="Arial" w:hint="eastAsia"/>
                    <w:sz w:val="20"/>
                    <w:szCs w:val="24"/>
                  </w:rPr>
                  <w:t>☐</w:t>
                </w:r>
              </w:sdtContent>
            </w:sdt>
            <w:r w:rsidR="00433947" w:rsidRPr="00917EAD">
              <w:rPr>
                <w:rFonts w:ascii="Arial" w:eastAsia="Calibri" w:hAnsi="Arial" w:cs="Arial"/>
                <w:sz w:val="20"/>
                <w:szCs w:val="24"/>
              </w:rPr>
              <w:t xml:space="preserve"> </w:t>
            </w:r>
            <w:r w:rsidR="00433947" w:rsidRPr="00917EAD">
              <w:rPr>
                <w:rFonts w:ascii="Arial" w:eastAsia="Calibri" w:hAnsi="Arial" w:cs="Arial"/>
                <w:b/>
                <w:bCs/>
                <w:sz w:val="20"/>
                <w:szCs w:val="24"/>
              </w:rPr>
              <w:t>True</w:t>
            </w:r>
          </w:p>
          <w:p w14:paraId="37A89C4B" w14:textId="77777777" w:rsidR="00433947" w:rsidRPr="00917EAD" w:rsidRDefault="00362606" w:rsidP="00433947">
            <w:pPr>
              <w:rPr>
                <w:rFonts w:ascii="Arial" w:eastAsia="Calibri" w:hAnsi="Arial" w:cs="Arial"/>
                <w:sz w:val="20"/>
                <w:szCs w:val="24"/>
              </w:rPr>
            </w:pPr>
            <w:sdt>
              <w:sdtPr>
                <w:rPr>
                  <w:rFonts w:ascii="Segoe UI Symbol" w:eastAsia="Calibri" w:hAnsi="Segoe UI Symbol" w:cs="Segoe UI Symbol"/>
                  <w:sz w:val="20"/>
                  <w:szCs w:val="24"/>
                </w:rPr>
                <w:id w:val="981356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3947" w:rsidRPr="00917EAD">
                  <w:rPr>
                    <w:rFonts w:ascii="Segoe UI Symbol" w:eastAsia="Calibri" w:hAnsi="Segoe UI Symbol" w:cs="Segoe UI Symbol"/>
                    <w:sz w:val="20"/>
                    <w:szCs w:val="24"/>
                  </w:rPr>
                  <w:t>☐</w:t>
                </w:r>
              </w:sdtContent>
            </w:sdt>
            <w:r w:rsidR="00433947" w:rsidRPr="00917EAD">
              <w:rPr>
                <w:rFonts w:ascii="Arial" w:eastAsia="Calibri" w:hAnsi="Arial" w:cs="Arial"/>
                <w:sz w:val="20"/>
                <w:szCs w:val="24"/>
              </w:rPr>
              <w:t xml:space="preserve"> False</w:t>
            </w:r>
          </w:p>
          <w:p w14:paraId="5A80CBC7" w14:textId="77777777" w:rsidR="00433947" w:rsidRPr="00917EAD" w:rsidRDefault="00433947" w:rsidP="00433947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14:paraId="1A1665AA" w14:textId="77777777" w:rsidR="00433947" w:rsidRPr="00917EAD" w:rsidRDefault="00433947" w:rsidP="00433947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917EAD">
              <w:rPr>
                <w:rFonts w:ascii="Arial" w:eastAsia="Calibri" w:hAnsi="Arial" w:cs="Arial"/>
                <w:sz w:val="20"/>
                <w:szCs w:val="20"/>
              </w:rPr>
              <w:t>Separate storm systems are connected to the Wastewater Treatment plant.</w:t>
            </w:r>
          </w:p>
          <w:p w14:paraId="6846F276" w14:textId="77777777" w:rsidR="00433947" w:rsidRPr="00917EAD" w:rsidRDefault="00362606" w:rsidP="00433947">
            <w:pPr>
              <w:rPr>
                <w:rFonts w:ascii="Arial" w:eastAsia="Calibri" w:hAnsi="Arial" w:cs="Arial"/>
                <w:sz w:val="20"/>
                <w:szCs w:val="24"/>
              </w:rPr>
            </w:pPr>
            <w:sdt>
              <w:sdtPr>
                <w:rPr>
                  <w:rFonts w:ascii="MS Gothic" w:eastAsia="MS Gothic" w:hAnsi="MS Gothic" w:cs="Arial"/>
                  <w:sz w:val="20"/>
                  <w:szCs w:val="24"/>
                </w:rPr>
                <w:id w:val="-777331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3947" w:rsidRPr="00917EAD">
                  <w:rPr>
                    <w:rFonts w:ascii="MS Gothic" w:eastAsia="MS Gothic" w:hAnsi="MS Gothic" w:cs="Arial" w:hint="eastAsia"/>
                    <w:sz w:val="20"/>
                    <w:szCs w:val="24"/>
                  </w:rPr>
                  <w:t>☐</w:t>
                </w:r>
              </w:sdtContent>
            </w:sdt>
            <w:r w:rsidR="00433947" w:rsidRPr="00917EAD">
              <w:rPr>
                <w:rFonts w:ascii="Arial" w:eastAsia="Calibri" w:hAnsi="Arial" w:cs="Arial"/>
                <w:sz w:val="20"/>
                <w:szCs w:val="24"/>
              </w:rPr>
              <w:t xml:space="preserve"> True</w:t>
            </w:r>
          </w:p>
          <w:p w14:paraId="04D0928E" w14:textId="77777777" w:rsidR="00433947" w:rsidRPr="00917EAD" w:rsidRDefault="00362606" w:rsidP="00433947">
            <w:pPr>
              <w:rPr>
                <w:rFonts w:ascii="Arial" w:eastAsia="Calibri" w:hAnsi="Arial" w:cs="Arial"/>
                <w:sz w:val="20"/>
                <w:szCs w:val="24"/>
              </w:rPr>
            </w:pPr>
            <w:sdt>
              <w:sdtPr>
                <w:rPr>
                  <w:rFonts w:ascii="Segoe UI Symbol" w:eastAsia="Calibri" w:hAnsi="Segoe UI Symbol" w:cs="Segoe UI Symbol"/>
                  <w:sz w:val="20"/>
                  <w:szCs w:val="24"/>
                </w:rPr>
                <w:id w:val="-1038814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3947" w:rsidRPr="00917EAD">
                  <w:rPr>
                    <w:rFonts w:ascii="Segoe UI Symbol" w:eastAsia="Calibri" w:hAnsi="Segoe UI Symbol" w:cs="Segoe UI Symbol"/>
                    <w:sz w:val="20"/>
                    <w:szCs w:val="24"/>
                  </w:rPr>
                  <w:t>☐</w:t>
                </w:r>
              </w:sdtContent>
            </w:sdt>
            <w:r w:rsidR="00433947" w:rsidRPr="00917EAD">
              <w:rPr>
                <w:rFonts w:ascii="Arial" w:eastAsia="Calibri" w:hAnsi="Arial" w:cs="Arial"/>
                <w:sz w:val="20"/>
                <w:szCs w:val="24"/>
              </w:rPr>
              <w:t xml:space="preserve"> </w:t>
            </w:r>
            <w:r w:rsidR="00433947" w:rsidRPr="00917EAD">
              <w:rPr>
                <w:rFonts w:ascii="Arial" w:eastAsia="Calibri" w:hAnsi="Arial" w:cs="Arial"/>
                <w:b/>
                <w:bCs/>
                <w:sz w:val="20"/>
                <w:szCs w:val="24"/>
              </w:rPr>
              <w:t>False</w:t>
            </w:r>
          </w:p>
          <w:p w14:paraId="50930476" w14:textId="77777777" w:rsidR="00433947" w:rsidRPr="00917EAD" w:rsidRDefault="00433947" w:rsidP="00433947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14:paraId="331F0985" w14:textId="77777777" w:rsidR="00433947" w:rsidRPr="00917EAD" w:rsidRDefault="00433947" w:rsidP="00433947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917EAD">
              <w:rPr>
                <w:rFonts w:ascii="Arial" w:eastAsia="Calibri" w:hAnsi="Arial" w:cs="Arial"/>
                <w:sz w:val="20"/>
                <w:szCs w:val="20"/>
              </w:rPr>
              <w:t>Litter, leaves, cigarette butts, twigs, and limbs are referred to as gross solids.</w:t>
            </w:r>
          </w:p>
          <w:p w14:paraId="48BD0750" w14:textId="77777777" w:rsidR="00433947" w:rsidRPr="00917EAD" w:rsidRDefault="00362606" w:rsidP="00433947">
            <w:pPr>
              <w:rPr>
                <w:rFonts w:ascii="Arial" w:eastAsia="Calibri" w:hAnsi="Arial" w:cs="Arial"/>
                <w:sz w:val="20"/>
                <w:szCs w:val="24"/>
              </w:rPr>
            </w:pPr>
            <w:sdt>
              <w:sdtPr>
                <w:rPr>
                  <w:rFonts w:ascii="MS Gothic" w:eastAsia="MS Gothic" w:hAnsi="MS Gothic" w:cs="Arial"/>
                  <w:sz w:val="20"/>
                  <w:szCs w:val="24"/>
                </w:rPr>
                <w:id w:val="-1595161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3947" w:rsidRPr="00917EAD">
                  <w:rPr>
                    <w:rFonts w:ascii="MS Gothic" w:eastAsia="MS Gothic" w:hAnsi="MS Gothic" w:cs="Arial" w:hint="eastAsia"/>
                    <w:sz w:val="20"/>
                    <w:szCs w:val="24"/>
                  </w:rPr>
                  <w:t>☐</w:t>
                </w:r>
              </w:sdtContent>
            </w:sdt>
            <w:r w:rsidR="00433947" w:rsidRPr="00917EAD">
              <w:rPr>
                <w:rFonts w:ascii="Arial" w:eastAsia="Calibri" w:hAnsi="Arial" w:cs="Arial"/>
                <w:sz w:val="20"/>
                <w:szCs w:val="24"/>
              </w:rPr>
              <w:t xml:space="preserve"> </w:t>
            </w:r>
            <w:r w:rsidR="00433947" w:rsidRPr="00917EAD">
              <w:rPr>
                <w:rFonts w:ascii="Arial" w:eastAsia="Calibri" w:hAnsi="Arial" w:cs="Arial"/>
                <w:b/>
                <w:bCs/>
                <w:sz w:val="20"/>
                <w:szCs w:val="24"/>
              </w:rPr>
              <w:t>True</w:t>
            </w:r>
          </w:p>
          <w:p w14:paraId="16CE534B" w14:textId="77777777" w:rsidR="00433947" w:rsidRPr="00917EAD" w:rsidRDefault="00362606" w:rsidP="00433947">
            <w:pPr>
              <w:rPr>
                <w:rFonts w:ascii="Arial" w:eastAsia="Calibri" w:hAnsi="Arial" w:cs="Arial"/>
                <w:sz w:val="20"/>
                <w:szCs w:val="24"/>
              </w:rPr>
            </w:pPr>
            <w:sdt>
              <w:sdtPr>
                <w:rPr>
                  <w:rFonts w:ascii="Segoe UI Symbol" w:eastAsia="Calibri" w:hAnsi="Segoe UI Symbol" w:cs="Segoe UI Symbol"/>
                  <w:sz w:val="20"/>
                  <w:szCs w:val="24"/>
                </w:rPr>
                <w:id w:val="805738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3947" w:rsidRPr="00917EAD">
                  <w:rPr>
                    <w:rFonts w:ascii="Segoe UI Symbol" w:eastAsia="Calibri" w:hAnsi="Segoe UI Symbol" w:cs="Segoe UI Symbol"/>
                    <w:sz w:val="20"/>
                    <w:szCs w:val="24"/>
                  </w:rPr>
                  <w:t>☐</w:t>
                </w:r>
              </w:sdtContent>
            </w:sdt>
            <w:r w:rsidR="00433947" w:rsidRPr="00917EAD">
              <w:rPr>
                <w:rFonts w:ascii="Arial" w:eastAsia="Calibri" w:hAnsi="Arial" w:cs="Arial"/>
                <w:sz w:val="20"/>
                <w:szCs w:val="24"/>
              </w:rPr>
              <w:t xml:space="preserve"> False</w:t>
            </w:r>
          </w:p>
          <w:p w14:paraId="045E25D0" w14:textId="77777777" w:rsidR="00433947" w:rsidRPr="00917EAD" w:rsidRDefault="00433947" w:rsidP="00433947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14:paraId="2ADD4D91" w14:textId="2B83DAFD" w:rsidR="00433947" w:rsidRPr="00917EAD" w:rsidRDefault="00433947" w:rsidP="00433947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917EAD">
              <w:rPr>
                <w:rFonts w:ascii="Arial" w:eastAsia="Calibri" w:hAnsi="Arial" w:cs="Arial"/>
                <w:sz w:val="20"/>
                <w:szCs w:val="20"/>
              </w:rPr>
              <w:t>Stockpiles should be located close to storm drains to ensure proper drainage.</w:t>
            </w:r>
          </w:p>
          <w:p w14:paraId="06F58594" w14:textId="77777777" w:rsidR="00433947" w:rsidRPr="00917EAD" w:rsidRDefault="00362606" w:rsidP="00433947">
            <w:pPr>
              <w:rPr>
                <w:rFonts w:ascii="Arial" w:eastAsia="Calibri" w:hAnsi="Arial" w:cs="Arial"/>
                <w:sz w:val="20"/>
                <w:szCs w:val="24"/>
              </w:rPr>
            </w:pPr>
            <w:sdt>
              <w:sdtPr>
                <w:rPr>
                  <w:rFonts w:ascii="MS Gothic" w:eastAsia="MS Gothic" w:hAnsi="MS Gothic" w:cs="Arial"/>
                  <w:sz w:val="20"/>
                  <w:szCs w:val="24"/>
                </w:rPr>
                <w:id w:val="908114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3947" w:rsidRPr="00917EAD">
                  <w:rPr>
                    <w:rFonts w:ascii="MS Gothic" w:eastAsia="MS Gothic" w:hAnsi="MS Gothic" w:cs="Arial" w:hint="eastAsia"/>
                    <w:sz w:val="20"/>
                    <w:szCs w:val="24"/>
                  </w:rPr>
                  <w:t>☐</w:t>
                </w:r>
              </w:sdtContent>
            </w:sdt>
            <w:r w:rsidR="00433947" w:rsidRPr="00917EAD">
              <w:rPr>
                <w:rFonts w:ascii="Arial" w:eastAsia="Calibri" w:hAnsi="Arial" w:cs="Arial"/>
                <w:sz w:val="20"/>
                <w:szCs w:val="24"/>
              </w:rPr>
              <w:t xml:space="preserve"> True</w:t>
            </w:r>
          </w:p>
          <w:p w14:paraId="14122056" w14:textId="77777777" w:rsidR="00433947" w:rsidRPr="00917EAD" w:rsidRDefault="00362606" w:rsidP="00433947">
            <w:pPr>
              <w:rPr>
                <w:rFonts w:ascii="Arial" w:eastAsia="Calibri" w:hAnsi="Arial" w:cs="Arial"/>
                <w:sz w:val="20"/>
                <w:szCs w:val="24"/>
              </w:rPr>
            </w:pPr>
            <w:sdt>
              <w:sdtPr>
                <w:rPr>
                  <w:rFonts w:ascii="Segoe UI Symbol" w:eastAsia="Calibri" w:hAnsi="Segoe UI Symbol" w:cs="Segoe UI Symbol"/>
                  <w:sz w:val="20"/>
                  <w:szCs w:val="24"/>
                </w:rPr>
                <w:id w:val="1280534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3947" w:rsidRPr="00917EAD">
                  <w:rPr>
                    <w:rFonts w:ascii="Segoe UI Symbol" w:eastAsia="Calibri" w:hAnsi="Segoe UI Symbol" w:cs="Segoe UI Symbol"/>
                    <w:sz w:val="20"/>
                    <w:szCs w:val="24"/>
                  </w:rPr>
                  <w:t>☐</w:t>
                </w:r>
              </w:sdtContent>
            </w:sdt>
            <w:r w:rsidR="00433947" w:rsidRPr="00917EAD">
              <w:rPr>
                <w:rFonts w:ascii="Arial" w:eastAsia="Calibri" w:hAnsi="Arial" w:cs="Arial"/>
                <w:sz w:val="20"/>
                <w:szCs w:val="24"/>
              </w:rPr>
              <w:t xml:space="preserve"> </w:t>
            </w:r>
            <w:r w:rsidR="00433947" w:rsidRPr="00917EAD">
              <w:rPr>
                <w:rFonts w:ascii="Arial" w:eastAsia="Calibri" w:hAnsi="Arial" w:cs="Arial"/>
                <w:b/>
                <w:bCs/>
                <w:sz w:val="20"/>
                <w:szCs w:val="24"/>
              </w:rPr>
              <w:t>False</w:t>
            </w:r>
          </w:p>
          <w:p w14:paraId="166F451B" w14:textId="77777777" w:rsidR="00433947" w:rsidRPr="00917EAD" w:rsidRDefault="00433947" w:rsidP="00433947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14:paraId="45BAE9AF" w14:textId="69821C3D" w:rsidR="00433947" w:rsidRPr="00917EAD" w:rsidRDefault="00433947" w:rsidP="00433947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917EAD">
              <w:rPr>
                <w:rFonts w:ascii="Arial" w:eastAsia="Calibri" w:hAnsi="Arial" w:cs="Arial"/>
                <w:sz w:val="20"/>
                <w:szCs w:val="20"/>
              </w:rPr>
              <w:t>Oily rags that are not saturated or dripping with oil, may be throw</w:t>
            </w:r>
            <w:r w:rsidR="00451B34" w:rsidRPr="00917EAD">
              <w:rPr>
                <w:rFonts w:ascii="Arial" w:eastAsia="Calibri" w:hAnsi="Arial" w:cs="Arial"/>
                <w:sz w:val="20"/>
                <w:szCs w:val="20"/>
              </w:rPr>
              <w:t>n</w:t>
            </w:r>
            <w:r w:rsidRPr="00917EAD">
              <w:rPr>
                <w:rFonts w:ascii="Arial" w:eastAsia="Calibri" w:hAnsi="Arial" w:cs="Arial"/>
                <w:sz w:val="20"/>
                <w:szCs w:val="20"/>
              </w:rPr>
              <w:t xml:space="preserve"> away in the regular trash.</w:t>
            </w:r>
          </w:p>
          <w:p w14:paraId="2EA3C65A" w14:textId="77777777" w:rsidR="00433947" w:rsidRPr="00917EAD" w:rsidRDefault="00362606" w:rsidP="00433947">
            <w:pPr>
              <w:rPr>
                <w:rFonts w:ascii="Arial" w:eastAsia="Calibri" w:hAnsi="Arial" w:cs="Arial"/>
                <w:sz w:val="20"/>
                <w:szCs w:val="24"/>
              </w:rPr>
            </w:pPr>
            <w:sdt>
              <w:sdtPr>
                <w:rPr>
                  <w:rFonts w:ascii="MS Gothic" w:eastAsia="MS Gothic" w:hAnsi="MS Gothic" w:cs="Arial"/>
                  <w:sz w:val="20"/>
                  <w:szCs w:val="24"/>
                </w:rPr>
                <w:id w:val="2131434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3947" w:rsidRPr="00917EAD">
                  <w:rPr>
                    <w:rFonts w:ascii="MS Gothic" w:eastAsia="MS Gothic" w:hAnsi="MS Gothic" w:cs="Arial" w:hint="eastAsia"/>
                    <w:sz w:val="20"/>
                    <w:szCs w:val="24"/>
                  </w:rPr>
                  <w:t>☐</w:t>
                </w:r>
              </w:sdtContent>
            </w:sdt>
            <w:r w:rsidR="00433947" w:rsidRPr="00917EAD">
              <w:rPr>
                <w:rFonts w:ascii="Arial" w:eastAsia="Calibri" w:hAnsi="Arial" w:cs="Arial"/>
                <w:sz w:val="20"/>
                <w:szCs w:val="24"/>
              </w:rPr>
              <w:t xml:space="preserve"> </w:t>
            </w:r>
            <w:r w:rsidR="00433947" w:rsidRPr="00362606">
              <w:rPr>
                <w:rFonts w:ascii="Arial" w:eastAsia="Calibri" w:hAnsi="Arial" w:cs="Arial"/>
                <w:b/>
                <w:bCs/>
                <w:sz w:val="20"/>
                <w:szCs w:val="24"/>
              </w:rPr>
              <w:t>True</w:t>
            </w:r>
          </w:p>
          <w:p w14:paraId="5BFD3420" w14:textId="77777777" w:rsidR="00433947" w:rsidRPr="00917EAD" w:rsidRDefault="00362606" w:rsidP="00433947">
            <w:pPr>
              <w:rPr>
                <w:rFonts w:ascii="Arial" w:eastAsia="Calibri" w:hAnsi="Arial" w:cs="Arial"/>
                <w:sz w:val="20"/>
                <w:szCs w:val="24"/>
              </w:rPr>
            </w:pPr>
            <w:sdt>
              <w:sdtPr>
                <w:rPr>
                  <w:rFonts w:ascii="Segoe UI Symbol" w:eastAsia="Calibri" w:hAnsi="Segoe UI Symbol" w:cs="Segoe UI Symbol"/>
                  <w:sz w:val="20"/>
                  <w:szCs w:val="24"/>
                </w:rPr>
                <w:id w:val="701521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3947" w:rsidRPr="00917EAD">
                  <w:rPr>
                    <w:rFonts w:ascii="Segoe UI Symbol" w:eastAsia="Calibri" w:hAnsi="Segoe UI Symbol" w:cs="Segoe UI Symbol"/>
                    <w:sz w:val="20"/>
                    <w:szCs w:val="24"/>
                  </w:rPr>
                  <w:t>☐</w:t>
                </w:r>
              </w:sdtContent>
            </w:sdt>
            <w:r w:rsidR="00433947" w:rsidRPr="00917EAD">
              <w:rPr>
                <w:rFonts w:ascii="Arial" w:eastAsia="Calibri" w:hAnsi="Arial" w:cs="Arial"/>
                <w:sz w:val="20"/>
                <w:szCs w:val="24"/>
              </w:rPr>
              <w:t xml:space="preserve"> </w:t>
            </w:r>
            <w:r w:rsidR="00433947" w:rsidRPr="00362606">
              <w:rPr>
                <w:rFonts w:ascii="Arial" w:eastAsia="Calibri" w:hAnsi="Arial" w:cs="Arial"/>
                <w:sz w:val="20"/>
                <w:szCs w:val="24"/>
              </w:rPr>
              <w:t>False</w:t>
            </w:r>
          </w:p>
          <w:p w14:paraId="1BC589C4" w14:textId="77777777" w:rsidR="00433947" w:rsidRPr="00917EAD" w:rsidRDefault="00433947" w:rsidP="00433947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14:paraId="0442EB64" w14:textId="7518DE7F" w:rsidR="00433947" w:rsidRPr="00917EAD" w:rsidRDefault="00433947" w:rsidP="00433947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917EAD">
              <w:rPr>
                <w:rFonts w:ascii="Arial" w:eastAsia="Calibri" w:hAnsi="Arial" w:cs="Arial"/>
                <w:sz w:val="20"/>
                <w:szCs w:val="20"/>
              </w:rPr>
              <w:t>Used rags that contain solvents that are not saturated or dripp</w:t>
            </w:r>
            <w:r w:rsidR="00451B34" w:rsidRPr="00917EAD">
              <w:rPr>
                <w:rFonts w:ascii="Arial" w:eastAsia="Calibri" w:hAnsi="Arial" w:cs="Arial"/>
                <w:sz w:val="20"/>
                <w:szCs w:val="20"/>
              </w:rPr>
              <w:t>ing</w:t>
            </w:r>
            <w:r w:rsidRPr="00917EAD">
              <w:rPr>
                <w:rFonts w:ascii="Arial" w:eastAsia="Calibri" w:hAnsi="Arial" w:cs="Arial"/>
                <w:sz w:val="20"/>
                <w:szCs w:val="20"/>
              </w:rPr>
              <w:t xml:space="preserve"> fluids, may be thrown away in the regular trash.</w:t>
            </w:r>
          </w:p>
          <w:p w14:paraId="164CFDDF" w14:textId="77777777" w:rsidR="00433947" w:rsidRPr="00917EAD" w:rsidRDefault="00362606" w:rsidP="00433947">
            <w:pPr>
              <w:rPr>
                <w:rFonts w:ascii="Arial" w:eastAsia="Calibri" w:hAnsi="Arial" w:cs="Arial"/>
                <w:sz w:val="20"/>
                <w:szCs w:val="24"/>
              </w:rPr>
            </w:pPr>
            <w:sdt>
              <w:sdtPr>
                <w:rPr>
                  <w:rFonts w:ascii="MS Gothic" w:eastAsia="MS Gothic" w:hAnsi="MS Gothic" w:cs="Arial"/>
                  <w:sz w:val="20"/>
                  <w:szCs w:val="24"/>
                </w:rPr>
                <w:id w:val="1579013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3947" w:rsidRPr="00917EAD">
                  <w:rPr>
                    <w:rFonts w:ascii="MS Gothic" w:eastAsia="MS Gothic" w:hAnsi="MS Gothic" w:cs="Arial" w:hint="eastAsia"/>
                    <w:sz w:val="20"/>
                    <w:szCs w:val="24"/>
                  </w:rPr>
                  <w:t>☐</w:t>
                </w:r>
              </w:sdtContent>
            </w:sdt>
            <w:r w:rsidR="00433947" w:rsidRPr="00917EAD">
              <w:rPr>
                <w:rFonts w:ascii="Arial" w:eastAsia="Calibri" w:hAnsi="Arial" w:cs="Arial"/>
                <w:sz w:val="20"/>
                <w:szCs w:val="24"/>
              </w:rPr>
              <w:t xml:space="preserve"> True</w:t>
            </w:r>
          </w:p>
          <w:p w14:paraId="22B423BD" w14:textId="77777777" w:rsidR="00433947" w:rsidRPr="00917EAD" w:rsidRDefault="00362606" w:rsidP="00433947">
            <w:pPr>
              <w:rPr>
                <w:rFonts w:ascii="Arial" w:eastAsia="Calibri" w:hAnsi="Arial" w:cs="Arial"/>
                <w:sz w:val="20"/>
                <w:szCs w:val="24"/>
              </w:rPr>
            </w:pPr>
            <w:sdt>
              <w:sdtPr>
                <w:rPr>
                  <w:rFonts w:ascii="Segoe UI Symbol" w:eastAsia="Calibri" w:hAnsi="Segoe UI Symbol" w:cs="Segoe UI Symbol"/>
                  <w:sz w:val="20"/>
                  <w:szCs w:val="24"/>
                </w:rPr>
                <w:id w:val="-1690593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3947" w:rsidRPr="00917EAD">
                  <w:rPr>
                    <w:rFonts w:ascii="Segoe UI Symbol" w:eastAsia="Calibri" w:hAnsi="Segoe UI Symbol" w:cs="Segoe UI Symbol"/>
                    <w:sz w:val="20"/>
                    <w:szCs w:val="24"/>
                  </w:rPr>
                  <w:t>☐</w:t>
                </w:r>
              </w:sdtContent>
            </w:sdt>
            <w:r w:rsidR="00433947" w:rsidRPr="00917EAD">
              <w:rPr>
                <w:rFonts w:ascii="Arial" w:eastAsia="Calibri" w:hAnsi="Arial" w:cs="Arial"/>
                <w:sz w:val="20"/>
                <w:szCs w:val="24"/>
              </w:rPr>
              <w:t xml:space="preserve"> </w:t>
            </w:r>
            <w:r w:rsidR="00433947" w:rsidRPr="00917EAD">
              <w:rPr>
                <w:rFonts w:ascii="Arial" w:eastAsia="Calibri" w:hAnsi="Arial" w:cs="Arial"/>
                <w:b/>
                <w:bCs/>
                <w:sz w:val="20"/>
                <w:szCs w:val="24"/>
              </w:rPr>
              <w:t>False</w:t>
            </w:r>
          </w:p>
          <w:p w14:paraId="73CBC753" w14:textId="77777777" w:rsidR="00433947" w:rsidRPr="00917EAD" w:rsidRDefault="00433947" w:rsidP="00433947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14:paraId="6BAAA7CC" w14:textId="77777777" w:rsidR="00433947" w:rsidRPr="00917EAD" w:rsidRDefault="00433947" w:rsidP="00433947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917EAD">
              <w:rPr>
                <w:rFonts w:ascii="Arial" w:eastAsia="Calibri" w:hAnsi="Arial" w:cs="Arial"/>
                <w:sz w:val="20"/>
                <w:szCs w:val="20"/>
              </w:rPr>
              <w:t>Sediment is the only pollutant of concern from an active construction site.</w:t>
            </w:r>
          </w:p>
          <w:p w14:paraId="0CF425A3" w14:textId="77777777" w:rsidR="00433947" w:rsidRPr="00917EAD" w:rsidRDefault="00362606" w:rsidP="00433947">
            <w:pPr>
              <w:rPr>
                <w:rFonts w:ascii="Arial" w:eastAsia="Calibri" w:hAnsi="Arial" w:cs="Arial"/>
                <w:sz w:val="20"/>
                <w:szCs w:val="24"/>
              </w:rPr>
            </w:pPr>
            <w:sdt>
              <w:sdtPr>
                <w:rPr>
                  <w:rFonts w:ascii="MS Gothic" w:eastAsia="MS Gothic" w:hAnsi="MS Gothic" w:cs="Arial"/>
                  <w:sz w:val="20"/>
                  <w:szCs w:val="24"/>
                </w:rPr>
                <w:id w:val="1736206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3947" w:rsidRPr="00917EAD">
                  <w:rPr>
                    <w:rFonts w:ascii="MS Gothic" w:eastAsia="MS Gothic" w:hAnsi="MS Gothic" w:cs="Arial" w:hint="eastAsia"/>
                    <w:sz w:val="20"/>
                    <w:szCs w:val="24"/>
                  </w:rPr>
                  <w:t>☐</w:t>
                </w:r>
              </w:sdtContent>
            </w:sdt>
            <w:r w:rsidR="00433947" w:rsidRPr="00917EAD">
              <w:rPr>
                <w:rFonts w:ascii="Arial" w:eastAsia="Calibri" w:hAnsi="Arial" w:cs="Arial"/>
                <w:sz w:val="20"/>
                <w:szCs w:val="24"/>
              </w:rPr>
              <w:t xml:space="preserve"> True</w:t>
            </w:r>
          </w:p>
          <w:p w14:paraId="0D54A0AE" w14:textId="77777777" w:rsidR="00433947" w:rsidRPr="00917EAD" w:rsidRDefault="00362606" w:rsidP="00433947">
            <w:pPr>
              <w:rPr>
                <w:rFonts w:ascii="Arial" w:eastAsia="Calibri" w:hAnsi="Arial" w:cs="Arial"/>
                <w:sz w:val="20"/>
                <w:szCs w:val="24"/>
              </w:rPr>
            </w:pPr>
            <w:sdt>
              <w:sdtPr>
                <w:rPr>
                  <w:rFonts w:ascii="Segoe UI Symbol" w:eastAsia="Calibri" w:hAnsi="Segoe UI Symbol" w:cs="Segoe UI Symbol"/>
                  <w:sz w:val="20"/>
                  <w:szCs w:val="24"/>
                </w:rPr>
                <w:id w:val="1801808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3947" w:rsidRPr="00917EAD">
                  <w:rPr>
                    <w:rFonts w:ascii="Segoe UI Symbol" w:eastAsia="Calibri" w:hAnsi="Segoe UI Symbol" w:cs="Segoe UI Symbol"/>
                    <w:sz w:val="20"/>
                    <w:szCs w:val="24"/>
                  </w:rPr>
                  <w:t>☐</w:t>
                </w:r>
              </w:sdtContent>
            </w:sdt>
            <w:r w:rsidR="00433947" w:rsidRPr="00917EAD">
              <w:rPr>
                <w:rFonts w:ascii="Arial" w:eastAsia="Calibri" w:hAnsi="Arial" w:cs="Arial"/>
                <w:sz w:val="20"/>
                <w:szCs w:val="24"/>
              </w:rPr>
              <w:t xml:space="preserve"> </w:t>
            </w:r>
            <w:r w:rsidR="00433947" w:rsidRPr="00917EAD">
              <w:rPr>
                <w:rFonts w:ascii="Arial" w:eastAsia="Calibri" w:hAnsi="Arial" w:cs="Arial"/>
                <w:b/>
                <w:bCs/>
                <w:sz w:val="20"/>
                <w:szCs w:val="24"/>
              </w:rPr>
              <w:t>False</w:t>
            </w:r>
          </w:p>
          <w:p w14:paraId="02A4EB1D" w14:textId="77777777" w:rsidR="00433947" w:rsidRPr="00917EAD" w:rsidRDefault="00433947" w:rsidP="00433947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14:paraId="0BDC57FC" w14:textId="77777777" w:rsidR="00433947" w:rsidRPr="00917EAD" w:rsidRDefault="00433947" w:rsidP="00433947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917EAD">
              <w:rPr>
                <w:rFonts w:ascii="Arial" w:eastAsia="Calibri" w:hAnsi="Arial" w:cs="Arial"/>
                <w:sz w:val="20"/>
                <w:szCs w:val="20"/>
              </w:rPr>
              <w:t>The contractor is ultimately responsible for stormwater permit compliance on an active construction site.</w:t>
            </w:r>
          </w:p>
          <w:p w14:paraId="1F28049D" w14:textId="77777777" w:rsidR="00433947" w:rsidRPr="00917EAD" w:rsidRDefault="00362606" w:rsidP="00433947">
            <w:pPr>
              <w:rPr>
                <w:rFonts w:ascii="Arial" w:eastAsia="Calibri" w:hAnsi="Arial" w:cs="Arial"/>
                <w:sz w:val="20"/>
                <w:szCs w:val="24"/>
              </w:rPr>
            </w:pPr>
            <w:sdt>
              <w:sdtPr>
                <w:rPr>
                  <w:rFonts w:ascii="MS Gothic" w:eastAsia="MS Gothic" w:hAnsi="MS Gothic" w:cs="Arial"/>
                  <w:sz w:val="20"/>
                  <w:szCs w:val="24"/>
                </w:rPr>
                <w:id w:val="-1763823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3947" w:rsidRPr="00917EAD">
                  <w:rPr>
                    <w:rFonts w:ascii="MS Gothic" w:eastAsia="MS Gothic" w:hAnsi="MS Gothic" w:cs="Arial" w:hint="eastAsia"/>
                    <w:sz w:val="20"/>
                    <w:szCs w:val="24"/>
                  </w:rPr>
                  <w:t>☐</w:t>
                </w:r>
              </w:sdtContent>
            </w:sdt>
            <w:r w:rsidR="00433947" w:rsidRPr="00917EAD">
              <w:rPr>
                <w:rFonts w:ascii="Arial" w:eastAsia="Calibri" w:hAnsi="Arial" w:cs="Arial"/>
                <w:sz w:val="20"/>
                <w:szCs w:val="24"/>
              </w:rPr>
              <w:t xml:space="preserve"> True</w:t>
            </w:r>
          </w:p>
          <w:p w14:paraId="5D45CFFE" w14:textId="77777777" w:rsidR="00433947" w:rsidRPr="00917EAD" w:rsidRDefault="00362606" w:rsidP="00433947">
            <w:pPr>
              <w:rPr>
                <w:rFonts w:ascii="Arial" w:eastAsia="Calibri" w:hAnsi="Arial" w:cs="Arial"/>
                <w:sz w:val="20"/>
                <w:szCs w:val="24"/>
              </w:rPr>
            </w:pPr>
            <w:sdt>
              <w:sdtPr>
                <w:rPr>
                  <w:rFonts w:ascii="Segoe UI Symbol" w:eastAsia="Calibri" w:hAnsi="Segoe UI Symbol" w:cs="Segoe UI Symbol"/>
                  <w:sz w:val="20"/>
                  <w:szCs w:val="24"/>
                </w:rPr>
                <w:id w:val="-706175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3947" w:rsidRPr="00917EAD">
                  <w:rPr>
                    <w:rFonts w:ascii="Segoe UI Symbol" w:eastAsia="Calibri" w:hAnsi="Segoe UI Symbol" w:cs="Segoe UI Symbol"/>
                    <w:sz w:val="20"/>
                    <w:szCs w:val="24"/>
                  </w:rPr>
                  <w:t>☐</w:t>
                </w:r>
              </w:sdtContent>
            </w:sdt>
            <w:r w:rsidR="00433947" w:rsidRPr="00917EAD">
              <w:rPr>
                <w:rFonts w:ascii="Arial" w:eastAsia="Calibri" w:hAnsi="Arial" w:cs="Arial"/>
                <w:sz w:val="20"/>
                <w:szCs w:val="24"/>
              </w:rPr>
              <w:t xml:space="preserve"> </w:t>
            </w:r>
            <w:r w:rsidR="00433947" w:rsidRPr="00917EAD">
              <w:rPr>
                <w:rFonts w:ascii="Arial" w:eastAsia="Calibri" w:hAnsi="Arial" w:cs="Arial"/>
                <w:b/>
                <w:bCs/>
                <w:sz w:val="20"/>
                <w:szCs w:val="24"/>
              </w:rPr>
              <w:t>False</w:t>
            </w:r>
          </w:p>
          <w:p w14:paraId="5A49337A" w14:textId="77777777" w:rsidR="00433947" w:rsidRPr="00917EAD" w:rsidRDefault="00433947" w:rsidP="00433947">
            <w:pPr>
              <w:rPr>
                <w:rFonts w:ascii="Arial" w:eastAsia="Calibri" w:hAnsi="Arial" w:cs="Arial"/>
                <w:sz w:val="20"/>
                <w:szCs w:val="20"/>
              </w:rPr>
            </w:pPr>
            <w:bookmarkStart w:id="0" w:name="_GoBack"/>
            <w:bookmarkEnd w:id="0"/>
          </w:p>
          <w:p w14:paraId="4548BC91" w14:textId="77777777" w:rsidR="00433947" w:rsidRPr="00917EAD" w:rsidRDefault="00433947" w:rsidP="00433947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917EAD">
              <w:rPr>
                <w:rFonts w:ascii="Arial" w:eastAsia="Calibri" w:hAnsi="Arial" w:cs="Arial"/>
                <w:sz w:val="20"/>
                <w:szCs w:val="20"/>
              </w:rPr>
              <w:t>State law requires that all active construction sites with stormwater permits must have a rain gauge on site.</w:t>
            </w:r>
          </w:p>
          <w:p w14:paraId="1276DA13" w14:textId="77777777" w:rsidR="00433947" w:rsidRPr="00917EAD" w:rsidRDefault="00362606" w:rsidP="00433947">
            <w:pPr>
              <w:rPr>
                <w:rFonts w:ascii="Arial" w:eastAsia="Calibri" w:hAnsi="Arial" w:cs="Arial"/>
                <w:sz w:val="20"/>
                <w:szCs w:val="24"/>
              </w:rPr>
            </w:pPr>
            <w:sdt>
              <w:sdtPr>
                <w:rPr>
                  <w:rFonts w:ascii="MS Gothic" w:eastAsia="MS Gothic" w:hAnsi="MS Gothic" w:cs="Arial"/>
                  <w:sz w:val="20"/>
                  <w:szCs w:val="24"/>
                </w:rPr>
                <w:id w:val="-1919078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3947" w:rsidRPr="00917EAD">
                  <w:rPr>
                    <w:rFonts w:ascii="MS Gothic" w:eastAsia="MS Gothic" w:hAnsi="MS Gothic" w:cs="Arial" w:hint="eastAsia"/>
                    <w:sz w:val="20"/>
                    <w:szCs w:val="24"/>
                  </w:rPr>
                  <w:t>☐</w:t>
                </w:r>
              </w:sdtContent>
            </w:sdt>
            <w:r w:rsidR="00433947" w:rsidRPr="00917EAD">
              <w:rPr>
                <w:rFonts w:ascii="Arial" w:eastAsia="Calibri" w:hAnsi="Arial" w:cs="Arial"/>
                <w:sz w:val="20"/>
                <w:szCs w:val="24"/>
              </w:rPr>
              <w:t xml:space="preserve"> True</w:t>
            </w:r>
          </w:p>
          <w:p w14:paraId="7498C4BE" w14:textId="77777777" w:rsidR="00433947" w:rsidRPr="00917EAD" w:rsidRDefault="00362606" w:rsidP="00433947">
            <w:pPr>
              <w:rPr>
                <w:rFonts w:ascii="Arial" w:eastAsia="Calibri" w:hAnsi="Arial" w:cs="Arial"/>
                <w:sz w:val="20"/>
                <w:szCs w:val="24"/>
              </w:rPr>
            </w:pPr>
            <w:sdt>
              <w:sdtPr>
                <w:rPr>
                  <w:rFonts w:ascii="Segoe UI Symbol" w:eastAsia="Calibri" w:hAnsi="Segoe UI Symbol" w:cs="Segoe UI Symbol"/>
                  <w:sz w:val="20"/>
                  <w:szCs w:val="24"/>
                </w:rPr>
                <w:id w:val="-740945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3947" w:rsidRPr="00917EAD">
                  <w:rPr>
                    <w:rFonts w:ascii="Segoe UI Symbol" w:eastAsia="Calibri" w:hAnsi="Segoe UI Symbol" w:cs="Segoe UI Symbol"/>
                    <w:sz w:val="20"/>
                    <w:szCs w:val="24"/>
                  </w:rPr>
                  <w:t>☐</w:t>
                </w:r>
              </w:sdtContent>
            </w:sdt>
            <w:r w:rsidR="00433947" w:rsidRPr="00917EAD">
              <w:rPr>
                <w:rFonts w:ascii="Arial" w:eastAsia="Calibri" w:hAnsi="Arial" w:cs="Arial"/>
                <w:sz w:val="20"/>
                <w:szCs w:val="24"/>
              </w:rPr>
              <w:t xml:space="preserve"> </w:t>
            </w:r>
            <w:r w:rsidR="00433947" w:rsidRPr="00917EAD">
              <w:rPr>
                <w:rFonts w:ascii="Arial" w:eastAsia="Calibri" w:hAnsi="Arial" w:cs="Arial"/>
                <w:b/>
                <w:bCs/>
                <w:sz w:val="20"/>
                <w:szCs w:val="24"/>
              </w:rPr>
              <w:t>False</w:t>
            </w:r>
          </w:p>
          <w:p w14:paraId="23C0B5EB" w14:textId="77777777" w:rsidR="00433947" w:rsidRPr="00917EAD" w:rsidRDefault="00433947" w:rsidP="00433947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  <w:p w14:paraId="330FCCD1" w14:textId="77777777" w:rsidR="00433947" w:rsidRPr="00917EAD" w:rsidRDefault="00433947" w:rsidP="00433947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917EAD">
              <w:rPr>
                <w:rFonts w:ascii="Arial" w:eastAsia="Calibri" w:hAnsi="Arial" w:cs="Arial"/>
                <w:sz w:val="20"/>
                <w:szCs w:val="20"/>
              </w:rPr>
              <w:t>Silt fence may be used in ditches with highly concentrated flows of stormwater runoff.</w:t>
            </w:r>
          </w:p>
          <w:p w14:paraId="00313C9B" w14:textId="77777777" w:rsidR="00433947" w:rsidRPr="00917EAD" w:rsidRDefault="00362606" w:rsidP="00433947">
            <w:pPr>
              <w:rPr>
                <w:rFonts w:ascii="Arial" w:eastAsia="Calibri" w:hAnsi="Arial" w:cs="Arial"/>
                <w:sz w:val="20"/>
                <w:szCs w:val="24"/>
              </w:rPr>
            </w:pPr>
            <w:sdt>
              <w:sdtPr>
                <w:rPr>
                  <w:rFonts w:ascii="MS Gothic" w:eastAsia="MS Gothic" w:hAnsi="MS Gothic" w:cs="Arial"/>
                  <w:sz w:val="20"/>
                  <w:szCs w:val="24"/>
                </w:rPr>
                <w:id w:val="-1587222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3947" w:rsidRPr="00917EAD">
                  <w:rPr>
                    <w:rFonts w:ascii="MS Gothic" w:eastAsia="MS Gothic" w:hAnsi="MS Gothic" w:cs="Arial" w:hint="eastAsia"/>
                    <w:sz w:val="20"/>
                    <w:szCs w:val="24"/>
                  </w:rPr>
                  <w:t>☐</w:t>
                </w:r>
              </w:sdtContent>
            </w:sdt>
            <w:r w:rsidR="00433947" w:rsidRPr="00917EAD">
              <w:rPr>
                <w:rFonts w:ascii="Arial" w:eastAsia="Calibri" w:hAnsi="Arial" w:cs="Arial"/>
                <w:sz w:val="20"/>
                <w:szCs w:val="24"/>
              </w:rPr>
              <w:t xml:space="preserve"> True</w:t>
            </w:r>
          </w:p>
          <w:p w14:paraId="7BEEAF24" w14:textId="77777777" w:rsidR="00433947" w:rsidRPr="00433947" w:rsidRDefault="00362606" w:rsidP="00433947">
            <w:pPr>
              <w:rPr>
                <w:rFonts w:ascii="Arial" w:eastAsia="Calibri" w:hAnsi="Arial" w:cs="Arial"/>
                <w:sz w:val="20"/>
                <w:szCs w:val="24"/>
              </w:rPr>
            </w:pPr>
            <w:sdt>
              <w:sdtPr>
                <w:rPr>
                  <w:rFonts w:ascii="Segoe UI Symbol" w:eastAsia="Calibri" w:hAnsi="Segoe UI Symbol" w:cs="Segoe UI Symbol"/>
                  <w:sz w:val="20"/>
                  <w:szCs w:val="24"/>
                </w:rPr>
                <w:id w:val="558980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3947" w:rsidRPr="00917EAD">
                  <w:rPr>
                    <w:rFonts w:ascii="Segoe UI Symbol" w:eastAsia="Calibri" w:hAnsi="Segoe UI Symbol" w:cs="Segoe UI Symbol"/>
                    <w:sz w:val="20"/>
                    <w:szCs w:val="24"/>
                  </w:rPr>
                  <w:t>☐</w:t>
                </w:r>
              </w:sdtContent>
            </w:sdt>
            <w:r w:rsidR="00433947" w:rsidRPr="00917EAD">
              <w:rPr>
                <w:rFonts w:ascii="Arial" w:eastAsia="Calibri" w:hAnsi="Arial" w:cs="Arial"/>
                <w:sz w:val="20"/>
                <w:szCs w:val="24"/>
              </w:rPr>
              <w:t xml:space="preserve"> </w:t>
            </w:r>
            <w:r w:rsidR="00433947" w:rsidRPr="00917EAD">
              <w:rPr>
                <w:rFonts w:ascii="Arial" w:eastAsia="Calibri" w:hAnsi="Arial" w:cs="Arial"/>
                <w:b/>
                <w:bCs/>
                <w:sz w:val="20"/>
                <w:szCs w:val="24"/>
              </w:rPr>
              <w:t>False</w:t>
            </w:r>
          </w:p>
          <w:p w14:paraId="0D64741C" w14:textId="77777777" w:rsidR="00266890" w:rsidRDefault="00266890" w:rsidP="002E1816">
            <w:pPr>
              <w:jc w:val="left"/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2A8DC534" w14:textId="77777777" w:rsidR="00266890" w:rsidRDefault="00266890" w:rsidP="002E1816">
            <w:pPr>
              <w:jc w:val="left"/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0FA1A58B" w14:textId="77777777" w:rsidR="00266890" w:rsidRDefault="00266890" w:rsidP="002E1816">
            <w:pPr>
              <w:jc w:val="left"/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26990BFA" w14:textId="77777777" w:rsidR="00266890" w:rsidRDefault="00266890" w:rsidP="002E1816">
            <w:pPr>
              <w:jc w:val="left"/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7381E47B" w14:textId="77777777" w:rsidR="00266890" w:rsidRDefault="00266890" w:rsidP="002E1816">
            <w:pPr>
              <w:jc w:val="left"/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1AC1F4EA" w14:textId="1C06020F" w:rsidR="00266890" w:rsidRDefault="00266890" w:rsidP="002E1816">
            <w:pPr>
              <w:jc w:val="left"/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2D89CA60" w14:textId="77777777" w:rsidR="00433947" w:rsidRDefault="00433947" w:rsidP="002E1816">
            <w:pPr>
              <w:jc w:val="left"/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77417196" w14:textId="0297F5EB" w:rsidR="00266890" w:rsidRPr="002E1816" w:rsidRDefault="00266890" w:rsidP="002E1816">
            <w:pPr>
              <w:jc w:val="left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nil"/>
            </w:tcBorders>
            <w:shd w:val="clear" w:color="auto" w:fill="BEBC7D"/>
            <w:vAlign w:val="center"/>
          </w:tcPr>
          <w:p w14:paraId="24AF8AEB" w14:textId="77777777" w:rsidR="002E1816" w:rsidRPr="002E1816" w:rsidRDefault="002E1816" w:rsidP="0026172C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36825" w:rsidRPr="00622CD1" w14:paraId="5E382056" w14:textId="77777777" w:rsidTr="00266890">
        <w:trPr>
          <w:trHeight w:val="224"/>
        </w:trPr>
        <w:tc>
          <w:tcPr>
            <w:tcW w:w="240" w:type="dxa"/>
            <w:shd w:val="clear" w:color="auto" w:fill="BEBC7D"/>
          </w:tcPr>
          <w:p w14:paraId="14DFCFC3" w14:textId="77777777" w:rsidR="00E72C87" w:rsidRPr="00622CD1" w:rsidRDefault="00E72C87">
            <w:pPr>
              <w:rPr>
                <w:rFonts w:ascii="Arial" w:hAnsi="Arial" w:cs="Arial"/>
                <w:sz w:val="20"/>
                <w:szCs w:val="20"/>
              </w:rPr>
            </w:pPr>
            <w:bookmarkStart w:id="1" w:name="_Hlk14424053"/>
          </w:p>
        </w:tc>
        <w:tc>
          <w:tcPr>
            <w:tcW w:w="3212" w:type="dxa"/>
            <w:shd w:val="clear" w:color="auto" w:fill="BEBC7D"/>
          </w:tcPr>
          <w:p w14:paraId="69321EA4" w14:textId="77777777" w:rsidR="00E72C87" w:rsidRPr="00622CD1" w:rsidRDefault="00E72C8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44" w:type="dxa"/>
            <w:shd w:val="clear" w:color="auto" w:fill="BEBC7D"/>
          </w:tcPr>
          <w:p w14:paraId="42CE5943" w14:textId="77777777" w:rsidR="00E72C87" w:rsidRPr="00622CD1" w:rsidRDefault="00E72C8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5" w:type="dxa"/>
            <w:shd w:val="clear" w:color="auto" w:fill="BEBC7D"/>
          </w:tcPr>
          <w:p w14:paraId="01433776" w14:textId="77777777" w:rsidR="00E72C87" w:rsidRPr="00622CD1" w:rsidRDefault="00E72C8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9" w:type="dxa"/>
            <w:shd w:val="clear" w:color="auto" w:fill="BEBC7D"/>
          </w:tcPr>
          <w:p w14:paraId="0AB34E5C" w14:textId="77777777" w:rsidR="00E72C87" w:rsidRPr="00622CD1" w:rsidRDefault="00E72C8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BEBC7D"/>
          </w:tcPr>
          <w:p w14:paraId="1BD1E482" w14:textId="77777777" w:rsidR="00E72C87" w:rsidRPr="00622CD1" w:rsidRDefault="00E72C8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1"/>
    </w:tbl>
    <w:p w14:paraId="11605319" w14:textId="77777777" w:rsidR="00F02CB8" w:rsidRPr="00710E9E" w:rsidRDefault="00F02CB8">
      <w:pPr>
        <w:rPr>
          <w:sz w:val="4"/>
        </w:rPr>
      </w:pPr>
    </w:p>
    <w:sectPr w:rsidR="00F02CB8" w:rsidRPr="00710E9E" w:rsidSect="00273C48">
      <w:pgSz w:w="12240" w:h="15840" w:code="1"/>
      <w:pgMar w:top="144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AD2B3C"/>
    <w:multiLevelType w:val="hybridMultilevel"/>
    <w:tmpl w:val="C7103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1C1C18"/>
    <w:multiLevelType w:val="hybridMultilevel"/>
    <w:tmpl w:val="FC086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D8212E"/>
    <w:multiLevelType w:val="hybridMultilevel"/>
    <w:tmpl w:val="A3FA4ABA"/>
    <w:lvl w:ilvl="0" w:tplc="04090001">
      <w:start w:val="1"/>
      <w:numFmt w:val="bullet"/>
      <w:lvlText w:val=""/>
      <w:lvlJc w:val="left"/>
      <w:pPr>
        <w:ind w:left="15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6" w:hanging="360"/>
      </w:pPr>
      <w:rPr>
        <w:rFonts w:ascii="Wingdings" w:hAnsi="Wingdings" w:hint="default"/>
      </w:rPr>
    </w:lvl>
  </w:abstractNum>
  <w:abstractNum w:abstractNumId="3" w15:restartNumberingAfterBreak="0">
    <w:nsid w:val="27842047"/>
    <w:multiLevelType w:val="hybridMultilevel"/>
    <w:tmpl w:val="EFDA1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4808F9"/>
    <w:multiLevelType w:val="hybridMultilevel"/>
    <w:tmpl w:val="EDFA44D6"/>
    <w:lvl w:ilvl="0" w:tplc="04090001">
      <w:start w:val="1"/>
      <w:numFmt w:val="bullet"/>
      <w:lvlText w:val=""/>
      <w:lvlJc w:val="left"/>
      <w:pPr>
        <w:ind w:left="15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6" w:hanging="360"/>
      </w:pPr>
      <w:rPr>
        <w:rFonts w:ascii="Wingdings" w:hAnsi="Wingdings" w:hint="default"/>
      </w:rPr>
    </w:lvl>
  </w:abstractNum>
  <w:abstractNum w:abstractNumId="5" w15:restartNumberingAfterBreak="0">
    <w:nsid w:val="4CA110DC"/>
    <w:multiLevelType w:val="hybridMultilevel"/>
    <w:tmpl w:val="E0547A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8614EA"/>
    <w:multiLevelType w:val="multilevel"/>
    <w:tmpl w:val="F732BE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94032C9"/>
    <w:multiLevelType w:val="hybridMultilevel"/>
    <w:tmpl w:val="18862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731839"/>
    <w:multiLevelType w:val="multilevel"/>
    <w:tmpl w:val="FBD002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BFD212C"/>
    <w:multiLevelType w:val="hybridMultilevel"/>
    <w:tmpl w:val="851AA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5"/>
  </w:num>
  <w:num w:numId="5">
    <w:abstractNumId w:val="4"/>
  </w:num>
  <w:num w:numId="6">
    <w:abstractNumId w:val="1"/>
  </w:num>
  <w:num w:numId="7">
    <w:abstractNumId w:val="0"/>
  </w:num>
  <w:num w:numId="8">
    <w:abstractNumId w:val="9"/>
  </w:num>
  <w:num w:numId="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NTM3M7Q0N7KwMDJS0lEKTi0uzszPAykwqgUAy/ycwiwAAAA="/>
  </w:docVars>
  <w:rsids>
    <w:rsidRoot w:val="006E7EEC"/>
    <w:rsid w:val="00005CEC"/>
    <w:rsid w:val="0002086D"/>
    <w:rsid w:val="00036DD6"/>
    <w:rsid w:val="00046A2F"/>
    <w:rsid w:val="0004786A"/>
    <w:rsid w:val="00065B6F"/>
    <w:rsid w:val="00073DBE"/>
    <w:rsid w:val="00080DB3"/>
    <w:rsid w:val="000871D7"/>
    <w:rsid w:val="000B18D0"/>
    <w:rsid w:val="000B26FE"/>
    <w:rsid w:val="000E1279"/>
    <w:rsid w:val="000E2214"/>
    <w:rsid w:val="000F4046"/>
    <w:rsid w:val="0011344D"/>
    <w:rsid w:val="00126578"/>
    <w:rsid w:val="00127824"/>
    <w:rsid w:val="00153FD4"/>
    <w:rsid w:val="0016146E"/>
    <w:rsid w:val="001755B4"/>
    <w:rsid w:val="00177C4F"/>
    <w:rsid w:val="001F3924"/>
    <w:rsid w:val="00233B43"/>
    <w:rsid w:val="0023605F"/>
    <w:rsid w:val="00244539"/>
    <w:rsid w:val="0026172C"/>
    <w:rsid w:val="00264286"/>
    <w:rsid w:val="00265253"/>
    <w:rsid w:val="00266890"/>
    <w:rsid w:val="002715E8"/>
    <w:rsid w:val="0027173D"/>
    <w:rsid w:val="00272517"/>
    <w:rsid w:val="00273C48"/>
    <w:rsid w:val="0028058B"/>
    <w:rsid w:val="002913DC"/>
    <w:rsid w:val="002A0C1A"/>
    <w:rsid w:val="002A3523"/>
    <w:rsid w:val="002B2D7B"/>
    <w:rsid w:val="002B57CF"/>
    <w:rsid w:val="002C5EBF"/>
    <w:rsid w:val="002D176C"/>
    <w:rsid w:val="002D21F5"/>
    <w:rsid w:val="002E1816"/>
    <w:rsid w:val="002E4F3F"/>
    <w:rsid w:val="002F4AEE"/>
    <w:rsid w:val="00303C6E"/>
    <w:rsid w:val="0031586A"/>
    <w:rsid w:val="00334821"/>
    <w:rsid w:val="00362606"/>
    <w:rsid w:val="00364101"/>
    <w:rsid w:val="003A5090"/>
    <w:rsid w:val="003A575E"/>
    <w:rsid w:val="003B5786"/>
    <w:rsid w:val="003D50E0"/>
    <w:rsid w:val="003E183D"/>
    <w:rsid w:val="00433947"/>
    <w:rsid w:val="0043687B"/>
    <w:rsid w:val="00451B34"/>
    <w:rsid w:val="004605E9"/>
    <w:rsid w:val="00463518"/>
    <w:rsid w:val="004638C3"/>
    <w:rsid w:val="004A3006"/>
    <w:rsid w:val="004B0441"/>
    <w:rsid w:val="004B11B1"/>
    <w:rsid w:val="004B3B2B"/>
    <w:rsid w:val="004D467F"/>
    <w:rsid w:val="004E7182"/>
    <w:rsid w:val="00533601"/>
    <w:rsid w:val="00536825"/>
    <w:rsid w:val="00544E74"/>
    <w:rsid w:val="00553E77"/>
    <w:rsid w:val="005B2F45"/>
    <w:rsid w:val="005B355B"/>
    <w:rsid w:val="006046FA"/>
    <w:rsid w:val="00607672"/>
    <w:rsid w:val="00621443"/>
    <w:rsid w:val="00622CD1"/>
    <w:rsid w:val="006640CA"/>
    <w:rsid w:val="006A7610"/>
    <w:rsid w:val="006E7EEC"/>
    <w:rsid w:val="00710E9E"/>
    <w:rsid w:val="00713B44"/>
    <w:rsid w:val="00731C67"/>
    <w:rsid w:val="00733AB4"/>
    <w:rsid w:val="007379E6"/>
    <w:rsid w:val="00745194"/>
    <w:rsid w:val="00765782"/>
    <w:rsid w:val="00774B19"/>
    <w:rsid w:val="0078382A"/>
    <w:rsid w:val="007B47C6"/>
    <w:rsid w:val="007E4C42"/>
    <w:rsid w:val="00802A23"/>
    <w:rsid w:val="00810997"/>
    <w:rsid w:val="00824B66"/>
    <w:rsid w:val="00824D06"/>
    <w:rsid w:val="0082743B"/>
    <w:rsid w:val="0087708A"/>
    <w:rsid w:val="008D361C"/>
    <w:rsid w:val="008E051C"/>
    <w:rsid w:val="008E062C"/>
    <w:rsid w:val="009032BC"/>
    <w:rsid w:val="00916E66"/>
    <w:rsid w:val="00917EAD"/>
    <w:rsid w:val="00951497"/>
    <w:rsid w:val="0096193A"/>
    <w:rsid w:val="00973CAD"/>
    <w:rsid w:val="009A6681"/>
    <w:rsid w:val="009B4871"/>
    <w:rsid w:val="009B783F"/>
    <w:rsid w:val="009C5EC8"/>
    <w:rsid w:val="009F1E9D"/>
    <w:rsid w:val="00A40AB4"/>
    <w:rsid w:val="00A92FB7"/>
    <w:rsid w:val="00AB1B85"/>
    <w:rsid w:val="00AD3DD9"/>
    <w:rsid w:val="00AD499C"/>
    <w:rsid w:val="00AD7E07"/>
    <w:rsid w:val="00B66817"/>
    <w:rsid w:val="00BD4F6B"/>
    <w:rsid w:val="00BE3F9E"/>
    <w:rsid w:val="00C032D8"/>
    <w:rsid w:val="00C061E5"/>
    <w:rsid w:val="00C12CB0"/>
    <w:rsid w:val="00C13D31"/>
    <w:rsid w:val="00C31D3D"/>
    <w:rsid w:val="00C436AD"/>
    <w:rsid w:val="00C503BB"/>
    <w:rsid w:val="00C50AEB"/>
    <w:rsid w:val="00CA0496"/>
    <w:rsid w:val="00CB285E"/>
    <w:rsid w:val="00CC1A73"/>
    <w:rsid w:val="00CF24A8"/>
    <w:rsid w:val="00CF7F28"/>
    <w:rsid w:val="00D1176B"/>
    <w:rsid w:val="00D21118"/>
    <w:rsid w:val="00D933E6"/>
    <w:rsid w:val="00DC6136"/>
    <w:rsid w:val="00DD2A76"/>
    <w:rsid w:val="00E66741"/>
    <w:rsid w:val="00E72C87"/>
    <w:rsid w:val="00EA4813"/>
    <w:rsid w:val="00EA60E9"/>
    <w:rsid w:val="00EC40A4"/>
    <w:rsid w:val="00F02CB8"/>
    <w:rsid w:val="00F10AE4"/>
    <w:rsid w:val="00F1149E"/>
    <w:rsid w:val="00F52A95"/>
    <w:rsid w:val="00F70DDA"/>
    <w:rsid w:val="00F824FF"/>
    <w:rsid w:val="00F869F4"/>
    <w:rsid w:val="00F90485"/>
    <w:rsid w:val="00FA199B"/>
    <w:rsid w:val="00FA37EA"/>
    <w:rsid w:val="00FB718B"/>
    <w:rsid w:val="00FE6D0D"/>
    <w:rsid w:val="00FE7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0E539"/>
  <w15:chartTrackingRefBased/>
  <w15:docId w15:val="{3D79B04C-8523-42D0-A83D-90C9AA967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6D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786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07672"/>
    <w:pPr>
      <w:spacing w:before="100" w:beforeAutospacing="1" w:after="100" w:afterAutospacing="1"/>
      <w:jc w:val="left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1344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344D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410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4101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360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360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869F4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69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69F4"/>
    <w:rPr>
      <w:b/>
      <w:bCs/>
      <w:sz w:val="20"/>
      <w:szCs w:val="20"/>
    </w:rPr>
  </w:style>
  <w:style w:type="paragraph" w:styleId="NoSpacing">
    <w:name w:val="No Spacing"/>
    <w:uiPriority w:val="1"/>
    <w:qFormat/>
    <w:rsid w:val="002E1816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49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35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0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2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customXml" Target="../customXml/item4.xml"/><Relationship Id="rId5" Type="http://schemas.openxmlformats.org/officeDocument/2006/relationships/webSettings" Target="webSettings.xml"/><Relationship Id="rId10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C9FC3EC80A5142A2A5D9B0FBA7B76F" ma:contentTypeVersion="10" ma:contentTypeDescription="Create a new document." ma:contentTypeScope="" ma:versionID="ee31cd70dbeea26f45de409999041010">
  <xsd:schema xmlns:xsd="http://www.w3.org/2001/XMLSchema" xmlns:xs="http://www.w3.org/2001/XMLSchema" xmlns:p="http://schemas.microsoft.com/office/2006/metadata/properties" xmlns:ns2="f2ed9311-c78c-4afb-b916-04c9f3e8da83" targetNamespace="http://schemas.microsoft.com/office/2006/metadata/properties" ma:root="true" ma:fieldsID="2372ac3b9c9150954ac6eff8f4ad22e3" ns2:_="">
    <xsd:import namespace="f2ed9311-c78c-4afb-b916-04c9f3e8da8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ed9311-c78c-4afb-b916-04c9f3e8da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D806457-0A5C-42CE-AFCF-FB0954B607B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EAA9005-C125-4EAD-8E94-EC5D216349D8}"/>
</file>

<file path=customXml/itemProps3.xml><?xml version="1.0" encoding="utf-8"?>
<ds:datastoreItem xmlns:ds="http://schemas.openxmlformats.org/officeDocument/2006/customXml" ds:itemID="{2E27B202-8CC6-4C66-B62C-5A656F0AA78A}"/>
</file>

<file path=customXml/itemProps4.xml><?xml version="1.0" encoding="utf-8"?>
<ds:datastoreItem xmlns:ds="http://schemas.openxmlformats.org/officeDocument/2006/customXml" ds:itemID="{F09B75CA-3100-4B83-9E56-77C9481E245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885</Words>
  <Characters>505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Harvell</dc:creator>
  <cp:keywords/>
  <dc:description/>
  <cp:lastModifiedBy>Amy Harvell</cp:lastModifiedBy>
  <cp:revision>3</cp:revision>
  <cp:lastPrinted>2018-04-30T16:10:00Z</cp:lastPrinted>
  <dcterms:created xsi:type="dcterms:W3CDTF">2020-03-09T14:14:00Z</dcterms:created>
  <dcterms:modified xsi:type="dcterms:W3CDTF">2020-03-09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C9FC3EC80A5142A2A5D9B0FBA7B76F</vt:lpwstr>
  </property>
</Properties>
</file>